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BA6591" w14:textId="77777777" w:rsidR="007D2875" w:rsidRDefault="000840AE">
      <w:pPr>
        <w:pStyle w:val="Ttulo"/>
      </w:pPr>
      <w:r>
        <w:t xml:space="preserve">Reporte Final </w:t>
      </w:r>
      <w:proofErr w:type="spellStart"/>
      <w:r>
        <w:t>Piloto</w:t>
      </w:r>
      <w:proofErr w:type="spellEnd"/>
      <w:r>
        <w:t xml:space="preserve"> PrEP Colombia</w:t>
      </w:r>
    </w:p>
    <w:p w14:paraId="03BA6592" w14:textId="77777777" w:rsidR="007D2875" w:rsidRDefault="000840AE">
      <w:pPr>
        <w:pStyle w:val="Author"/>
      </w:pPr>
      <w:r>
        <w:t>OPS, PNUD</w:t>
      </w:r>
    </w:p>
    <w:p w14:paraId="28B32C8B" w14:textId="78C7467C" w:rsidR="0023226E" w:rsidRDefault="000840AE" w:rsidP="0023226E">
      <w:pPr>
        <w:pStyle w:val="Fecha"/>
      </w:pPr>
      <w:r>
        <w:t>24/6/2021</w:t>
      </w:r>
      <w:bookmarkStart w:id="0" w:name="prep-uptake"/>
    </w:p>
    <w:p w14:paraId="0FE7F338" w14:textId="089E619A" w:rsidR="0023226E" w:rsidRDefault="006F12EB" w:rsidP="0023226E">
      <w:pPr>
        <w:pStyle w:val="Textoindependiente"/>
      </w:pPr>
      <w:proofErr w:type="spellStart"/>
      <w:r>
        <w:t>Tabla</w:t>
      </w:r>
      <w:proofErr w:type="spellEnd"/>
      <w:r>
        <w:t xml:space="preserve"> de </w:t>
      </w:r>
      <w:proofErr w:type="spellStart"/>
      <w:r>
        <w:t>cada</w:t>
      </w:r>
      <w:proofErr w:type="spellEnd"/>
      <w:r>
        <w:t xml:space="preserve"> paso</w:t>
      </w:r>
    </w:p>
    <w:p w14:paraId="71451A85" w14:textId="77777777" w:rsidR="006F12EB" w:rsidRDefault="006F12EB" w:rsidP="0023226E">
      <w:pPr>
        <w:pStyle w:val="Textoindependiente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01"/>
        <w:gridCol w:w="1573"/>
        <w:gridCol w:w="1468"/>
        <w:gridCol w:w="1477"/>
        <w:gridCol w:w="1414"/>
        <w:gridCol w:w="1216"/>
        <w:gridCol w:w="1427"/>
      </w:tblGrid>
      <w:tr w:rsidR="00D75B54" w14:paraId="0EDF6986" w14:textId="2762FBCB" w:rsidTr="00D75B54">
        <w:tc>
          <w:tcPr>
            <w:tcW w:w="1131" w:type="dxa"/>
          </w:tcPr>
          <w:p w14:paraId="60172CF5" w14:textId="77777777" w:rsidR="00D75B54" w:rsidRDefault="00D75B54" w:rsidP="0023226E">
            <w:pPr>
              <w:pStyle w:val="Textoindependiente"/>
            </w:pPr>
          </w:p>
        </w:tc>
        <w:tc>
          <w:tcPr>
            <w:tcW w:w="1643" w:type="dxa"/>
          </w:tcPr>
          <w:p w14:paraId="7424A352" w14:textId="12B76768" w:rsidR="00D75B54" w:rsidRDefault="00D75B54" w:rsidP="0023226E">
            <w:pPr>
              <w:pStyle w:val="Textoindependiente"/>
            </w:pPr>
            <w:proofErr w:type="spellStart"/>
            <w:r>
              <w:t>Contestaron</w:t>
            </w:r>
            <w:proofErr w:type="spellEnd"/>
            <w:r>
              <w:t xml:space="preserve"> </w:t>
            </w:r>
            <w:proofErr w:type="spellStart"/>
            <w:r>
              <w:t>encuesta</w:t>
            </w:r>
            <w:proofErr w:type="spellEnd"/>
          </w:p>
        </w:tc>
        <w:tc>
          <w:tcPr>
            <w:tcW w:w="1560" w:type="dxa"/>
          </w:tcPr>
          <w:p w14:paraId="3C9A6558" w14:textId="6C93C65B" w:rsidR="00D75B54" w:rsidRDefault="00D75B54" w:rsidP="0023226E">
            <w:pPr>
              <w:pStyle w:val="Textoindependiente"/>
            </w:pPr>
            <w:proofErr w:type="spellStart"/>
            <w:r>
              <w:t>Aprobaron</w:t>
            </w:r>
            <w:proofErr w:type="spellEnd"/>
            <w:r>
              <w:br/>
            </w:r>
            <w:proofErr w:type="spellStart"/>
            <w:r>
              <w:t>encuesta</w:t>
            </w:r>
            <w:proofErr w:type="spellEnd"/>
          </w:p>
        </w:tc>
        <w:tc>
          <w:tcPr>
            <w:tcW w:w="1568" w:type="dxa"/>
          </w:tcPr>
          <w:p w14:paraId="0A2EB1D2" w14:textId="46B02215" w:rsidR="00D75B54" w:rsidRDefault="00D75B54" w:rsidP="0023226E">
            <w:pPr>
              <w:pStyle w:val="Textoindependiente"/>
            </w:pPr>
            <w:proofErr w:type="spellStart"/>
            <w:r>
              <w:t>Agendaron</w:t>
            </w:r>
            <w:proofErr w:type="spellEnd"/>
            <w:r>
              <w:t xml:space="preserve"> </w:t>
            </w:r>
            <w:proofErr w:type="spellStart"/>
            <w:r>
              <w:t>Cita</w:t>
            </w:r>
            <w:proofErr w:type="spellEnd"/>
          </w:p>
        </w:tc>
        <w:tc>
          <w:tcPr>
            <w:tcW w:w="1518" w:type="dxa"/>
          </w:tcPr>
          <w:p w14:paraId="3C687864" w14:textId="2C6DBC25" w:rsidR="00D75B54" w:rsidRDefault="00D75B54" w:rsidP="0023226E">
            <w:pPr>
              <w:pStyle w:val="Textoindependiente"/>
            </w:pPr>
            <w:proofErr w:type="spellStart"/>
            <w:r>
              <w:t>Asistieron</w:t>
            </w:r>
            <w:proofErr w:type="spellEnd"/>
            <w:r>
              <w:t xml:space="preserve"> a </w:t>
            </w:r>
            <w:proofErr w:type="spellStart"/>
            <w:r>
              <w:t>C</w:t>
            </w:r>
            <w:r w:rsidR="00647AE0">
              <w:t>i</w:t>
            </w:r>
            <w:r>
              <w:t>ta</w:t>
            </w:r>
            <w:proofErr w:type="spellEnd"/>
          </w:p>
        </w:tc>
        <w:tc>
          <w:tcPr>
            <w:tcW w:w="1265" w:type="dxa"/>
          </w:tcPr>
          <w:p w14:paraId="06041DE8" w14:textId="4E39ED72" w:rsidR="00D75B54" w:rsidRDefault="00D75B54" w:rsidP="0023226E">
            <w:pPr>
              <w:pStyle w:val="Textoindependiente"/>
            </w:pPr>
            <w:proofErr w:type="spellStart"/>
            <w:r>
              <w:t>Iniciaron</w:t>
            </w:r>
            <w:proofErr w:type="spellEnd"/>
            <w:r>
              <w:t xml:space="preserve"> prep</w:t>
            </w:r>
          </w:p>
        </w:tc>
        <w:tc>
          <w:tcPr>
            <w:tcW w:w="891" w:type="dxa"/>
          </w:tcPr>
          <w:p w14:paraId="1B626DEB" w14:textId="2E10ABFE" w:rsidR="00D75B54" w:rsidRDefault="00D75B54" w:rsidP="0023226E">
            <w:pPr>
              <w:pStyle w:val="Textoindependiente"/>
            </w:pPr>
            <w:proofErr w:type="spellStart"/>
            <w:r>
              <w:t>Culminaron</w:t>
            </w:r>
            <w:proofErr w:type="spellEnd"/>
            <w:r>
              <w:t xml:space="preserve"> con </w:t>
            </w:r>
            <w:proofErr w:type="spellStart"/>
            <w:r>
              <w:t>exito</w:t>
            </w:r>
            <w:proofErr w:type="spellEnd"/>
          </w:p>
        </w:tc>
      </w:tr>
      <w:tr w:rsidR="00D75B54" w14:paraId="5A7830DE" w14:textId="4448D07C" w:rsidTr="00D75B54">
        <w:tc>
          <w:tcPr>
            <w:tcW w:w="1131" w:type="dxa"/>
          </w:tcPr>
          <w:p w14:paraId="2BE00150" w14:textId="59594134" w:rsidR="00D75B54" w:rsidRDefault="00D75B54" w:rsidP="0023226E">
            <w:pPr>
              <w:pStyle w:val="Textoindependiente"/>
            </w:pPr>
            <w:r>
              <w:t>HSH</w:t>
            </w:r>
          </w:p>
        </w:tc>
        <w:tc>
          <w:tcPr>
            <w:tcW w:w="1643" w:type="dxa"/>
          </w:tcPr>
          <w:p w14:paraId="4B9F266A" w14:textId="77777777" w:rsidR="00D75B54" w:rsidRDefault="00D75B54" w:rsidP="0023226E">
            <w:pPr>
              <w:pStyle w:val="Textoindependiente"/>
            </w:pPr>
          </w:p>
        </w:tc>
        <w:tc>
          <w:tcPr>
            <w:tcW w:w="1560" w:type="dxa"/>
          </w:tcPr>
          <w:p w14:paraId="33918DDF" w14:textId="77777777" w:rsidR="00D75B54" w:rsidRDefault="00D75B54" w:rsidP="0023226E">
            <w:pPr>
              <w:pStyle w:val="Textoindependiente"/>
            </w:pPr>
          </w:p>
        </w:tc>
        <w:tc>
          <w:tcPr>
            <w:tcW w:w="1568" w:type="dxa"/>
          </w:tcPr>
          <w:p w14:paraId="71FC63EC" w14:textId="77777777" w:rsidR="00D75B54" w:rsidRDefault="00D75B54" w:rsidP="0023226E">
            <w:pPr>
              <w:pStyle w:val="Textoindependiente"/>
            </w:pPr>
          </w:p>
        </w:tc>
        <w:tc>
          <w:tcPr>
            <w:tcW w:w="1518" w:type="dxa"/>
          </w:tcPr>
          <w:p w14:paraId="7A92529C" w14:textId="77777777" w:rsidR="00D75B54" w:rsidRDefault="00D75B54" w:rsidP="0023226E">
            <w:pPr>
              <w:pStyle w:val="Textoindependiente"/>
            </w:pPr>
          </w:p>
        </w:tc>
        <w:tc>
          <w:tcPr>
            <w:tcW w:w="1265" w:type="dxa"/>
          </w:tcPr>
          <w:p w14:paraId="45EB4C42" w14:textId="77777777" w:rsidR="00D75B54" w:rsidRDefault="00D75B54" w:rsidP="0023226E">
            <w:pPr>
              <w:pStyle w:val="Textoindependiente"/>
            </w:pPr>
          </w:p>
        </w:tc>
        <w:tc>
          <w:tcPr>
            <w:tcW w:w="891" w:type="dxa"/>
          </w:tcPr>
          <w:p w14:paraId="3872F752" w14:textId="77777777" w:rsidR="00D75B54" w:rsidRDefault="00D75B54" w:rsidP="0023226E">
            <w:pPr>
              <w:pStyle w:val="Textoindependiente"/>
            </w:pPr>
          </w:p>
        </w:tc>
      </w:tr>
      <w:tr w:rsidR="00D75B54" w14:paraId="29A78763" w14:textId="338AE98E" w:rsidTr="00D75B54">
        <w:tc>
          <w:tcPr>
            <w:tcW w:w="1131" w:type="dxa"/>
          </w:tcPr>
          <w:p w14:paraId="4FF79AC6" w14:textId="5F116EB1" w:rsidR="00D75B54" w:rsidRDefault="00D75B54" w:rsidP="0023226E">
            <w:pPr>
              <w:pStyle w:val="Textoindependiente"/>
            </w:pPr>
            <w:r>
              <w:t>Trans</w:t>
            </w:r>
          </w:p>
        </w:tc>
        <w:tc>
          <w:tcPr>
            <w:tcW w:w="1643" w:type="dxa"/>
          </w:tcPr>
          <w:p w14:paraId="68F98DDF" w14:textId="77777777" w:rsidR="00D75B54" w:rsidRDefault="00D75B54" w:rsidP="0023226E">
            <w:pPr>
              <w:pStyle w:val="Textoindependiente"/>
            </w:pPr>
          </w:p>
        </w:tc>
        <w:tc>
          <w:tcPr>
            <w:tcW w:w="1560" w:type="dxa"/>
          </w:tcPr>
          <w:p w14:paraId="48C48C16" w14:textId="77777777" w:rsidR="00D75B54" w:rsidRDefault="00D75B54" w:rsidP="0023226E">
            <w:pPr>
              <w:pStyle w:val="Textoindependiente"/>
            </w:pPr>
          </w:p>
        </w:tc>
        <w:tc>
          <w:tcPr>
            <w:tcW w:w="1568" w:type="dxa"/>
          </w:tcPr>
          <w:p w14:paraId="373F0D4C" w14:textId="77777777" w:rsidR="00D75B54" w:rsidRDefault="00D75B54" w:rsidP="0023226E">
            <w:pPr>
              <w:pStyle w:val="Textoindependiente"/>
            </w:pPr>
          </w:p>
        </w:tc>
        <w:tc>
          <w:tcPr>
            <w:tcW w:w="1518" w:type="dxa"/>
          </w:tcPr>
          <w:p w14:paraId="08EDE644" w14:textId="77777777" w:rsidR="00D75B54" w:rsidRDefault="00D75B54" w:rsidP="0023226E">
            <w:pPr>
              <w:pStyle w:val="Textoindependiente"/>
            </w:pPr>
          </w:p>
        </w:tc>
        <w:tc>
          <w:tcPr>
            <w:tcW w:w="1265" w:type="dxa"/>
          </w:tcPr>
          <w:p w14:paraId="2D2DBDA4" w14:textId="77777777" w:rsidR="00D75B54" w:rsidRDefault="00D75B54" w:rsidP="0023226E">
            <w:pPr>
              <w:pStyle w:val="Textoindependiente"/>
            </w:pPr>
          </w:p>
        </w:tc>
        <w:tc>
          <w:tcPr>
            <w:tcW w:w="891" w:type="dxa"/>
          </w:tcPr>
          <w:p w14:paraId="732EC2C0" w14:textId="77777777" w:rsidR="00D75B54" w:rsidRDefault="00D75B54" w:rsidP="0023226E">
            <w:pPr>
              <w:pStyle w:val="Textoindependiente"/>
            </w:pPr>
          </w:p>
        </w:tc>
      </w:tr>
      <w:tr w:rsidR="00D75B54" w14:paraId="3EA5E01E" w14:textId="275AC9AA" w:rsidTr="00D75B54">
        <w:tc>
          <w:tcPr>
            <w:tcW w:w="1131" w:type="dxa"/>
          </w:tcPr>
          <w:p w14:paraId="5CF6D811" w14:textId="6588DAAC" w:rsidR="00D75B54" w:rsidRDefault="00D75B54" w:rsidP="0023226E">
            <w:pPr>
              <w:pStyle w:val="Textoindependiente"/>
            </w:pPr>
            <w:r>
              <w:t>Total</w:t>
            </w:r>
          </w:p>
        </w:tc>
        <w:tc>
          <w:tcPr>
            <w:tcW w:w="1643" w:type="dxa"/>
          </w:tcPr>
          <w:p w14:paraId="04CBDF4B" w14:textId="77777777" w:rsidR="00D75B54" w:rsidRDefault="00D75B54" w:rsidP="0023226E">
            <w:pPr>
              <w:pStyle w:val="Textoindependiente"/>
            </w:pPr>
          </w:p>
        </w:tc>
        <w:tc>
          <w:tcPr>
            <w:tcW w:w="1560" w:type="dxa"/>
          </w:tcPr>
          <w:p w14:paraId="1C41EEEE" w14:textId="77777777" w:rsidR="00D75B54" w:rsidRDefault="00D75B54" w:rsidP="0023226E">
            <w:pPr>
              <w:pStyle w:val="Textoindependiente"/>
            </w:pPr>
          </w:p>
        </w:tc>
        <w:tc>
          <w:tcPr>
            <w:tcW w:w="1568" w:type="dxa"/>
          </w:tcPr>
          <w:p w14:paraId="2877DA28" w14:textId="77777777" w:rsidR="00D75B54" w:rsidRDefault="00D75B54" w:rsidP="0023226E">
            <w:pPr>
              <w:pStyle w:val="Textoindependiente"/>
            </w:pPr>
          </w:p>
        </w:tc>
        <w:tc>
          <w:tcPr>
            <w:tcW w:w="1518" w:type="dxa"/>
          </w:tcPr>
          <w:p w14:paraId="18F90521" w14:textId="77777777" w:rsidR="00D75B54" w:rsidRDefault="00D75B54" w:rsidP="0023226E">
            <w:pPr>
              <w:pStyle w:val="Textoindependiente"/>
            </w:pPr>
          </w:p>
        </w:tc>
        <w:tc>
          <w:tcPr>
            <w:tcW w:w="1265" w:type="dxa"/>
          </w:tcPr>
          <w:p w14:paraId="2446793D" w14:textId="77777777" w:rsidR="00D75B54" w:rsidRDefault="00D75B54" w:rsidP="0023226E">
            <w:pPr>
              <w:pStyle w:val="Textoindependiente"/>
            </w:pPr>
          </w:p>
        </w:tc>
        <w:tc>
          <w:tcPr>
            <w:tcW w:w="891" w:type="dxa"/>
          </w:tcPr>
          <w:p w14:paraId="60F7597F" w14:textId="77777777" w:rsidR="00D75B54" w:rsidRDefault="00D75B54" w:rsidP="0023226E">
            <w:pPr>
              <w:pStyle w:val="Textoindependiente"/>
            </w:pPr>
          </w:p>
        </w:tc>
      </w:tr>
    </w:tbl>
    <w:p w14:paraId="702EE0A5" w14:textId="693FD97F" w:rsidR="0023226E" w:rsidRDefault="0023226E" w:rsidP="0023226E">
      <w:pPr>
        <w:pStyle w:val="Textoindependiente"/>
      </w:pPr>
    </w:p>
    <w:p w14:paraId="5187D432" w14:textId="591C48D5" w:rsidR="006F12EB" w:rsidRPr="0023226E" w:rsidRDefault="006F12EB" w:rsidP="0023226E">
      <w:pPr>
        <w:pStyle w:val="Textoindependiente"/>
      </w:pPr>
      <w:proofErr w:type="spellStart"/>
      <w:r>
        <w:t>Distribución</w:t>
      </w:r>
      <w:proofErr w:type="spellEnd"/>
      <w:r>
        <w:t xml:space="preserve"> </w:t>
      </w:r>
      <w:proofErr w:type="spellStart"/>
      <w:r>
        <w:t>geográfica</w:t>
      </w:r>
      <w:proofErr w:type="spellEnd"/>
    </w:p>
    <w:p w14:paraId="04708CA5" w14:textId="77777777" w:rsidR="0023226E" w:rsidRDefault="0023226E">
      <w:pPr>
        <w:pStyle w:val="Ttulo2"/>
      </w:pPr>
    </w:p>
    <w:p w14:paraId="03BA6594" w14:textId="7CC09DBE" w:rsidR="007D2875" w:rsidRDefault="000840AE">
      <w:pPr>
        <w:pStyle w:val="Ttulo2"/>
      </w:pPr>
      <w:r>
        <w:t>1. PrEP uptake</w:t>
      </w:r>
    </w:p>
    <w:p w14:paraId="03BA6595" w14:textId="6CA2D9C7" w:rsidR="007D2875" w:rsidRDefault="000840AE">
      <w:pPr>
        <w:pStyle w:val="Ttulo3"/>
      </w:pPr>
      <w:bookmarkStart w:id="1" w:name="prep-uptake-1"/>
      <w:r>
        <w:t>1.1 PrEP uptake</w:t>
      </w:r>
      <w:r w:rsidR="00D43ECD">
        <w:t xml:space="preserve"> in</w:t>
      </w:r>
    </w:p>
    <w:p w14:paraId="03BA6596" w14:textId="77777777" w:rsidR="007D2875" w:rsidRDefault="000840AE">
      <w:pPr>
        <w:pStyle w:val="FirstParagraph"/>
      </w:pPr>
      <w:proofErr w:type="spellStart"/>
      <w:r>
        <w:rPr>
          <w:b/>
          <w:bCs/>
        </w:rPr>
        <w:t>Numerador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Número</w:t>
      </w:r>
      <w:proofErr w:type="spellEnd"/>
      <w:r>
        <w:t xml:space="preserve"> de personas que </w:t>
      </w:r>
      <w:proofErr w:type="spellStart"/>
      <w:r>
        <w:t>iniciaron</w:t>
      </w:r>
      <w:proofErr w:type="spellEnd"/>
      <w:r>
        <w:t xml:space="preserve"> PrEP </w:t>
      </w:r>
      <w:proofErr w:type="spellStart"/>
      <w:r>
        <w:t>en</w:t>
      </w:r>
      <w:proofErr w:type="spellEnd"/>
      <w:r>
        <w:t xml:space="preserve"> los </w:t>
      </w:r>
      <w:proofErr w:type="spellStart"/>
      <w:r>
        <w:t>últimos</w:t>
      </w:r>
      <w:proofErr w:type="spellEnd"/>
      <w:r>
        <w:t xml:space="preserve"> 12 meses.</w:t>
      </w:r>
    </w:p>
    <w:p w14:paraId="03BA6597" w14:textId="5C17C3AE" w:rsidR="007D2875" w:rsidRDefault="000840AE">
      <w:pPr>
        <w:pStyle w:val="Textoindependiente"/>
      </w:pPr>
      <w:proofErr w:type="spellStart"/>
      <w:r>
        <w:rPr>
          <w:b/>
          <w:bCs/>
        </w:rPr>
        <w:t>Denominador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número</w:t>
      </w:r>
      <w:proofErr w:type="spellEnd"/>
      <w:r>
        <w:t xml:space="preserve"> de personas a los que se les </w:t>
      </w:r>
      <w:proofErr w:type="spellStart"/>
      <w:r>
        <w:t>ofreció</w:t>
      </w:r>
      <w:proofErr w:type="spellEnd"/>
      <w:r>
        <w:t xml:space="preserve"> “de novo” la PrEP </w:t>
      </w:r>
      <w:proofErr w:type="spellStart"/>
      <w:r>
        <w:t>en</w:t>
      </w:r>
      <w:proofErr w:type="spellEnd"/>
      <w:r>
        <w:t xml:space="preserve"> los </w:t>
      </w:r>
      <w:proofErr w:type="spellStart"/>
      <w:r>
        <w:t>últimos</w:t>
      </w:r>
      <w:proofErr w:type="spellEnd"/>
      <w:r>
        <w:t xml:space="preserve"> 12 meses (</w:t>
      </w:r>
      <w:proofErr w:type="spellStart"/>
      <w:r>
        <w:t>Número</w:t>
      </w:r>
      <w:proofErr w:type="spellEnd"/>
      <w:r>
        <w:t xml:space="preserve"> de personas que </w:t>
      </w:r>
      <w:proofErr w:type="spellStart"/>
      <w:r w:rsidR="00527E8E" w:rsidRPr="00527E8E">
        <w:rPr>
          <w:strike/>
          <w:color w:val="FF0000"/>
        </w:rPr>
        <w:t>contestaron</w:t>
      </w:r>
      <w:proofErr w:type="spellEnd"/>
      <w:r w:rsidR="00527E8E">
        <w:t xml:space="preserve"> </w:t>
      </w:r>
      <w:proofErr w:type="spellStart"/>
      <w:r>
        <w:t>contestaron</w:t>
      </w:r>
      <w:proofErr w:type="spellEnd"/>
      <w:r>
        <w:t xml:space="preserve"> la </w:t>
      </w:r>
      <w:proofErr w:type="spellStart"/>
      <w:r>
        <w:t>encuesta</w:t>
      </w:r>
      <w:proofErr w:type="spellEnd"/>
      <w:r>
        <w:t>)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33"/>
        <w:gridCol w:w="911"/>
        <w:gridCol w:w="1311"/>
      </w:tblGrid>
      <w:tr w:rsidR="00080472" w14:paraId="7EEEA704" w14:textId="77777777" w:rsidTr="003A67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FEA0B" w14:textId="77777777" w:rsidR="00080472" w:rsidRDefault="0008047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um</w:t>
            </w:r>
          </w:p>
        </w:tc>
        <w:tc>
          <w:tcPr>
            <w:tcW w:w="91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283DB" w14:textId="77777777" w:rsidR="00080472" w:rsidRDefault="0008047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den</w:t>
            </w:r>
          </w:p>
        </w:tc>
        <w:tc>
          <w:tcPr>
            <w:tcW w:w="131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95CEC" w14:textId="77777777" w:rsidR="00080472" w:rsidRDefault="00080472" w:rsidP="003A67F0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resultado</w:t>
            </w:r>
            <w:proofErr w:type="spellEnd"/>
          </w:p>
        </w:tc>
      </w:tr>
      <w:tr w:rsidR="00080472" w14:paraId="79BEB1AE" w14:textId="77777777" w:rsidTr="003A67F0">
        <w:trPr>
          <w:cantSplit/>
          <w:jc w:val="center"/>
        </w:trPr>
        <w:tc>
          <w:tcPr>
            <w:tcW w:w="8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A4A21" w14:textId="77777777" w:rsidR="00080472" w:rsidRDefault="0008047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84</w:t>
            </w:r>
          </w:p>
        </w:tc>
        <w:tc>
          <w:tcPr>
            <w:tcW w:w="91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A8943" w14:textId="77777777" w:rsidR="00080472" w:rsidRDefault="0008047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,216</w:t>
            </w:r>
          </w:p>
        </w:tc>
        <w:tc>
          <w:tcPr>
            <w:tcW w:w="131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0AECD" w14:textId="3A5BE0EE" w:rsidR="00080472" w:rsidRDefault="0008047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16 %</w:t>
            </w:r>
          </w:p>
        </w:tc>
      </w:tr>
    </w:tbl>
    <w:p w14:paraId="650E4D30" w14:textId="77777777" w:rsidR="00080472" w:rsidRDefault="00080472">
      <w:pPr>
        <w:pStyle w:val="Textoindependiente"/>
      </w:pPr>
    </w:p>
    <w:p w14:paraId="03BA659A" w14:textId="5861656D" w:rsidR="007D2875" w:rsidRDefault="000840AE">
      <w:pPr>
        <w:pStyle w:val="TableCaption"/>
      </w:pPr>
      <w:r>
        <w:t>PrEP uptake por Población</w:t>
      </w:r>
      <w:r w:rsidR="00080472">
        <w:t xml:space="preserve"> y </w:t>
      </w:r>
      <w:proofErr w:type="spellStart"/>
      <w:r w:rsidR="00080472">
        <w:t>rango</w:t>
      </w:r>
      <w:proofErr w:type="spellEnd"/>
      <w:r w:rsidR="00080472">
        <w:t xml:space="preserve"> de </w:t>
      </w:r>
      <w:proofErr w:type="spellStart"/>
      <w:r w:rsidR="00080472">
        <w:t>edad</w:t>
      </w:r>
      <w:proofErr w:type="spellEnd"/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843"/>
        <w:gridCol w:w="1435"/>
        <w:gridCol w:w="721"/>
        <w:gridCol w:w="1121"/>
        <w:gridCol w:w="643"/>
        <w:gridCol w:w="621"/>
        <w:gridCol w:w="1121"/>
        <w:gridCol w:w="839"/>
        <w:gridCol w:w="817"/>
        <w:gridCol w:w="1317"/>
      </w:tblGrid>
      <w:tr w:rsidR="00080472" w14:paraId="1342DD17" w14:textId="049AC90E" w:rsidTr="000804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72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73727" w14:textId="77777777" w:rsidR="00080472" w:rsidRDefault="00080472">
            <w:pP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2542" w:type="pct"/>
            <w:gridSpan w:val="3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7EA3A" w14:textId="6F14A1A8" w:rsidR="00080472" w:rsidRDefault="00080472" w:rsidP="00080472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HSH</w:t>
            </w:r>
          </w:p>
        </w:tc>
        <w:tc>
          <w:tcPr>
            <w:tcW w:w="1060" w:type="pct"/>
            <w:gridSpan w:val="3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F8BCB" w14:textId="4193EDF2" w:rsidR="00080472" w:rsidRDefault="00080472" w:rsidP="00080472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Mujer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trans</w:t>
            </w:r>
          </w:p>
        </w:tc>
        <w:tc>
          <w:tcPr>
            <w:tcW w:w="1026" w:type="pct"/>
            <w:gridSpan w:val="3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322FB082" w14:textId="71D434DA" w:rsidR="00080472" w:rsidRDefault="00080472" w:rsidP="00080472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Total</w:t>
            </w:r>
          </w:p>
        </w:tc>
      </w:tr>
      <w:tr w:rsidR="00080472" w14:paraId="03BA65A2" w14:textId="6DBD4AB2" w:rsidTr="000804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72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9B" w14:textId="77777777" w:rsidR="00080472" w:rsidRDefault="00080472" w:rsidP="0008047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Rango</w:t>
            </w:r>
          </w:p>
        </w:tc>
        <w:tc>
          <w:tcPr>
            <w:tcW w:w="1297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9C" w14:textId="631C2BD0" w:rsidR="00080472" w:rsidRDefault="00080472" w:rsidP="00080472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um</w:t>
            </w:r>
          </w:p>
        </w:tc>
        <w:tc>
          <w:tcPr>
            <w:tcW w:w="783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9D" w14:textId="4AC9AEAB" w:rsidR="00080472" w:rsidRDefault="00080472" w:rsidP="00080472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den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9E" w14:textId="363EA360" w:rsidR="00080472" w:rsidRDefault="00080472" w:rsidP="00080472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resultado</w:t>
            </w:r>
            <w:proofErr w:type="spellEnd"/>
          </w:p>
        </w:tc>
        <w:tc>
          <w:tcPr>
            <w:tcW w:w="323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9F" w14:textId="1C0E57C5" w:rsidR="00080472" w:rsidRDefault="00080472" w:rsidP="00080472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um</w:t>
            </w:r>
          </w:p>
        </w:tc>
        <w:tc>
          <w:tcPr>
            <w:tcW w:w="277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A0" w14:textId="6D49D563" w:rsidR="00080472" w:rsidRDefault="00080472" w:rsidP="00080472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den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A1" w14:textId="448C3957" w:rsidR="00080472" w:rsidRDefault="00080472" w:rsidP="00080472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resultado</w:t>
            </w:r>
            <w:proofErr w:type="spellEnd"/>
          </w:p>
        </w:tc>
        <w:tc>
          <w:tcPr>
            <w:tcW w:w="288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7FCEA596" w14:textId="2ABF97AD" w:rsidR="00080472" w:rsidRDefault="00080472" w:rsidP="00080472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um</w:t>
            </w:r>
          </w:p>
        </w:tc>
        <w:tc>
          <w:tcPr>
            <w:tcW w:w="277" w:type="pct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0F94D974" w14:textId="132A872A" w:rsidR="00080472" w:rsidRDefault="00080472" w:rsidP="00080472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den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25094532" w14:textId="61901C64" w:rsidR="00080472" w:rsidRDefault="00080472" w:rsidP="00080472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resultado</w:t>
            </w:r>
            <w:proofErr w:type="spellEnd"/>
          </w:p>
        </w:tc>
      </w:tr>
      <w:tr w:rsidR="00080472" w14:paraId="03BA65AA" w14:textId="5BD7AF0C" w:rsidTr="00080472">
        <w:trPr>
          <w:cantSplit/>
          <w:jc w:val="center"/>
        </w:trPr>
        <w:tc>
          <w:tcPr>
            <w:tcW w:w="372" w:type="pct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A3" w14:textId="76BF930D" w:rsidR="00080472" w:rsidRDefault="00080472" w:rsidP="0008047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lastRenderedPageBreak/>
              <w:t>18-19</w:t>
            </w:r>
          </w:p>
        </w:tc>
        <w:tc>
          <w:tcPr>
            <w:tcW w:w="1297" w:type="pct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A4" w14:textId="77777777" w:rsidR="00080472" w:rsidRDefault="00080472" w:rsidP="00080472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83" w:type="pct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A5" w14:textId="77777777" w:rsidR="00080472" w:rsidRDefault="00080472" w:rsidP="00080472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0</w:t>
            </w:r>
          </w:p>
        </w:tc>
        <w:tc>
          <w:tcPr>
            <w:tcW w:w="461" w:type="pct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A6" w14:textId="1419FD53" w:rsidR="00080472" w:rsidRDefault="00080472" w:rsidP="00080472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14 %</w:t>
            </w:r>
          </w:p>
        </w:tc>
        <w:tc>
          <w:tcPr>
            <w:tcW w:w="323" w:type="pct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A7" w14:textId="77777777" w:rsidR="00080472" w:rsidRDefault="00080472" w:rsidP="00080472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7" w:type="pct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A8" w14:textId="77777777" w:rsidR="00080472" w:rsidRDefault="00080472" w:rsidP="00080472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61" w:type="pct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A9" w14:textId="77777777" w:rsidR="00080472" w:rsidRDefault="00080472" w:rsidP="00080472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8" w:type="pct"/>
            <w:tcBorders>
              <w:left w:val="single" w:sz="8" w:space="0" w:color="666666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710ED4DE" w14:textId="709E02C4" w:rsidR="00080472" w:rsidRDefault="00080472" w:rsidP="00080472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7" w:type="pct"/>
            <w:tcBorders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07E64DE6" w14:textId="78DCFC41" w:rsidR="00080472" w:rsidRDefault="00080472" w:rsidP="00080472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61" w:type="pct"/>
            <w:tcBorders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167017FE" w14:textId="50C64EE9" w:rsidR="00080472" w:rsidRDefault="00080472" w:rsidP="00080472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</w:tr>
      <w:tr w:rsidR="00080472" w14:paraId="03BA65B2" w14:textId="15DB35EA" w:rsidTr="00080472">
        <w:trPr>
          <w:cantSplit/>
          <w:jc w:val="center"/>
        </w:trPr>
        <w:tc>
          <w:tcPr>
            <w:tcW w:w="372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AB" w14:textId="1279AFC4" w:rsidR="00080472" w:rsidRDefault="00080472" w:rsidP="0008047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-24</w:t>
            </w:r>
          </w:p>
        </w:tc>
        <w:tc>
          <w:tcPr>
            <w:tcW w:w="1297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AC" w14:textId="77777777" w:rsidR="00080472" w:rsidRDefault="00080472" w:rsidP="00080472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9</w:t>
            </w:r>
          </w:p>
        </w:tc>
        <w:tc>
          <w:tcPr>
            <w:tcW w:w="783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AD" w14:textId="77777777" w:rsidR="00080472" w:rsidRDefault="00080472" w:rsidP="00080472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45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AE" w14:textId="29081FED" w:rsidR="00080472" w:rsidRDefault="00080472" w:rsidP="00080472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.70 %</w:t>
            </w:r>
          </w:p>
        </w:tc>
        <w:tc>
          <w:tcPr>
            <w:tcW w:w="323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AF" w14:textId="77777777" w:rsidR="00080472" w:rsidRDefault="00080472" w:rsidP="00080472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7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B0" w14:textId="77777777" w:rsidR="00080472" w:rsidRDefault="00080472" w:rsidP="00080472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B1" w14:textId="77777777" w:rsidR="00080472" w:rsidRDefault="00080472" w:rsidP="00080472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8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2FAA74F3" w14:textId="62CE1FE0" w:rsidR="00080472" w:rsidRDefault="00080472" w:rsidP="00080472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7" w:type="pct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44B0C724" w14:textId="18A9CF69" w:rsidR="00080472" w:rsidRDefault="00080472" w:rsidP="00080472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4BF6533C" w14:textId="4586AC5C" w:rsidR="00080472" w:rsidRDefault="00080472" w:rsidP="00080472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</w:tr>
      <w:tr w:rsidR="00080472" w14:paraId="03BA65BA" w14:textId="03235DE2" w:rsidTr="00080472">
        <w:trPr>
          <w:cantSplit/>
          <w:jc w:val="center"/>
        </w:trPr>
        <w:tc>
          <w:tcPr>
            <w:tcW w:w="372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B3" w14:textId="23508CC3" w:rsidR="00080472" w:rsidRDefault="00080472" w:rsidP="0008047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-49</w:t>
            </w:r>
          </w:p>
        </w:tc>
        <w:tc>
          <w:tcPr>
            <w:tcW w:w="1297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B4" w14:textId="77777777" w:rsidR="00080472" w:rsidRDefault="00080472" w:rsidP="00080472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78</w:t>
            </w:r>
          </w:p>
        </w:tc>
        <w:tc>
          <w:tcPr>
            <w:tcW w:w="783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B5" w14:textId="77777777" w:rsidR="00080472" w:rsidRDefault="00080472" w:rsidP="00080472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,054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B6" w14:textId="4955F675" w:rsidR="00080472" w:rsidRDefault="00080472" w:rsidP="00080472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40 %</w:t>
            </w:r>
          </w:p>
        </w:tc>
        <w:tc>
          <w:tcPr>
            <w:tcW w:w="323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B7" w14:textId="77777777" w:rsidR="00080472" w:rsidRDefault="00080472" w:rsidP="00080472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277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B8" w14:textId="77777777" w:rsidR="00080472" w:rsidRDefault="00080472" w:rsidP="00080472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B9" w14:textId="73266485" w:rsidR="00080472" w:rsidRDefault="00080472" w:rsidP="00080472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 %</w:t>
            </w:r>
          </w:p>
        </w:tc>
        <w:tc>
          <w:tcPr>
            <w:tcW w:w="288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4D52A322" w14:textId="5A8F2E9F" w:rsidR="00080472" w:rsidRDefault="00080472" w:rsidP="00080472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277" w:type="pct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09EF8AE4" w14:textId="41FC6480" w:rsidR="00080472" w:rsidRDefault="00080472" w:rsidP="00080472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42B345EE" w14:textId="0AA85B12" w:rsidR="00080472" w:rsidRDefault="00080472" w:rsidP="00080472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 %</w:t>
            </w:r>
          </w:p>
        </w:tc>
      </w:tr>
      <w:tr w:rsidR="00080472" w14:paraId="03BA65C2" w14:textId="34EF7A48" w:rsidTr="00080472">
        <w:trPr>
          <w:cantSplit/>
          <w:jc w:val="center"/>
        </w:trPr>
        <w:tc>
          <w:tcPr>
            <w:tcW w:w="372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BB" w14:textId="1D5F03E1" w:rsidR="00080472" w:rsidRDefault="00080472" w:rsidP="0008047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0-120</w:t>
            </w:r>
          </w:p>
        </w:tc>
        <w:tc>
          <w:tcPr>
            <w:tcW w:w="1297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BC" w14:textId="77777777" w:rsidR="00080472" w:rsidRDefault="00080472" w:rsidP="00080472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83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BD" w14:textId="77777777" w:rsidR="00080472" w:rsidRDefault="00080472" w:rsidP="00080472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0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BE" w14:textId="6FA0809A" w:rsidR="00080472" w:rsidRDefault="00080472" w:rsidP="00080472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.00 %</w:t>
            </w:r>
          </w:p>
        </w:tc>
        <w:tc>
          <w:tcPr>
            <w:tcW w:w="323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BF" w14:textId="77777777" w:rsidR="00080472" w:rsidRDefault="00080472" w:rsidP="00080472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7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C0" w14:textId="77777777" w:rsidR="00080472" w:rsidRDefault="00080472" w:rsidP="00080472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65C1" w14:textId="31FCECC3" w:rsidR="00080472" w:rsidRDefault="00080472" w:rsidP="00080472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50 %</w:t>
            </w:r>
          </w:p>
        </w:tc>
        <w:tc>
          <w:tcPr>
            <w:tcW w:w="288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7E642FAD" w14:textId="77BA6979" w:rsidR="00080472" w:rsidRDefault="00080472" w:rsidP="00080472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7" w:type="pct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216858A7" w14:textId="456D400B" w:rsidR="00080472" w:rsidRDefault="00080472" w:rsidP="00080472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0E745589" w14:textId="0B3EADDB" w:rsidR="00080472" w:rsidRDefault="00080472" w:rsidP="00080472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50 %</w:t>
            </w:r>
          </w:p>
        </w:tc>
      </w:tr>
      <w:tr w:rsidR="00080472" w14:paraId="3153E2BF" w14:textId="09EA2E1E" w:rsidTr="00080472">
        <w:trPr>
          <w:cantSplit/>
          <w:jc w:val="center"/>
        </w:trPr>
        <w:tc>
          <w:tcPr>
            <w:tcW w:w="372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43480" w14:textId="1ED9928E" w:rsidR="00080472" w:rsidRDefault="00080472" w:rsidP="00080472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297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F14A6" w14:textId="38DA324E" w:rsidR="00080472" w:rsidRDefault="00080472" w:rsidP="00080472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XXX</w:t>
            </w:r>
          </w:p>
        </w:tc>
        <w:tc>
          <w:tcPr>
            <w:tcW w:w="783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811C7" w14:textId="6068DB74" w:rsidR="00080472" w:rsidRDefault="00080472" w:rsidP="00080472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XXX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EC13B" w14:textId="638916BF" w:rsidR="00080472" w:rsidRDefault="00080472" w:rsidP="00080472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XXX.XXX %</w:t>
            </w:r>
          </w:p>
        </w:tc>
        <w:tc>
          <w:tcPr>
            <w:tcW w:w="323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7C847" w14:textId="20464F4B" w:rsidR="00080472" w:rsidRDefault="00080472" w:rsidP="00080472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XXX</w:t>
            </w:r>
          </w:p>
        </w:tc>
        <w:tc>
          <w:tcPr>
            <w:tcW w:w="277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B2F72" w14:textId="445CB9AD" w:rsidR="00080472" w:rsidRDefault="00080472" w:rsidP="00080472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XXX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81896" w14:textId="344BFBFD" w:rsidR="00080472" w:rsidRDefault="00080472" w:rsidP="00080472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XXX.XXX %</w:t>
            </w:r>
          </w:p>
        </w:tc>
        <w:tc>
          <w:tcPr>
            <w:tcW w:w="288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2F110B0D" w14:textId="7EA06573" w:rsidR="00080472" w:rsidRDefault="00080472" w:rsidP="00080472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XXX</w:t>
            </w:r>
          </w:p>
        </w:tc>
        <w:tc>
          <w:tcPr>
            <w:tcW w:w="277" w:type="pct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51933391" w14:textId="6A60E423" w:rsidR="00080472" w:rsidRDefault="00080472" w:rsidP="00080472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XXX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5F3EF830" w14:textId="221CFA31" w:rsidR="00080472" w:rsidRDefault="00080472" w:rsidP="00080472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XXX.XXX %</w:t>
            </w:r>
          </w:p>
        </w:tc>
      </w:tr>
    </w:tbl>
    <w:p w14:paraId="03BA65C3" w14:textId="77777777" w:rsidR="007D2875" w:rsidRDefault="000840AE">
      <w:pPr>
        <w:pStyle w:val="Ttulo3"/>
      </w:pPr>
      <w:bookmarkStart w:id="2" w:name="Xdd850824f027699fa1b2480278bdef3741f3d5a"/>
      <w:bookmarkEnd w:id="1"/>
      <w:r>
        <w:t xml:space="preserve">1.2 </w:t>
      </w:r>
      <w:proofErr w:type="spellStart"/>
      <w:r>
        <w:t>Número</w:t>
      </w:r>
      <w:proofErr w:type="spellEnd"/>
      <w:r>
        <w:t xml:space="preserve"> de personas que </w:t>
      </w:r>
      <w:proofErr w:type="spellStart"/>
      <w:r>
        <w:t>respondieron</w:t>
      </w:r>
      <w:proofErr w:type="spellEnd"/>
      <w:r>
        <w:t xml:space="preserve"> la </w:t>
      </w:r>
      <w:proofErr w:type="spellStart"/>
      <w:r>
        <w:t>encuesta</w:t>
      </w:r>
      <w:proofErr w:type="spellEnd"/>
      <w:r>
        <w:t xml:space="preserve"> y </w:t>
      </w:r>
      <w:proofErr w:type="spellStart"/>
      <w:r>
        <w:t>obtuvieron</w:t>
      </w:r>
      <w:proofErr w:type="spellEnd"/>
      <w:r>
        <w:t xml:space="preserve"> una </w:t>
      </w:r>
      <w:proofErr w:type="spellStart"/>
      <w:r>
        <w:t>cita</w:t>
      </w:r>
      <w:proofErr w:type="spellEnd"/>
      <w:r>
        <w:t xml:space="preserve"> con </w:t>
      </w:r>
      <w:proofErr w:type="spellStart"/>
      <w:r>
        <w:t>el</w:t>
      </w:r>
      <w:proofErr w:type="spellEnd"/>
      <w:r>
        <w:t xml:space="preserve"> </w:t>
      </w:r>
      <w:proofErr w:type="spellStart"/>
      <w:r>
        <w:t>educador</w:t>
      </w:r>
      <w:proofErr w:type="spellEnd"/>
      <w:r>
        <w:t xml:space="preserve"> </w:t>
      </w:r>
      <w:proofErr w:type="spellStart"/>
      <w:r>
        <w:t>comunitario</w:t>
      </w:r>
      <w:proofErr w:type="spellEnd"/>
      <w:r>
        <w:t>?.</w:t>
      </w:r>
    </w:p>
    <w:p w14:paraId="03BA65C4" w14:textId="77777777" w:rsidR="007D2875" w:rsidRDefault="000840AE">
      <w:pPr>
        <w:pStyle w:val="FirstParagraph"/>
      </w:pPr>
      <w:proofErr w:type="spellStart"/>
      <w:r>
        <w:rPr>
          <w:b/>
          <w:bCs/>
        </w:rPr>
        <w:t>Numerador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Número</w:t>
      </w:r>
      <w:proofErr w:type="spellEnd"/>
      <w:r>
        <w:t xml:space="preserve"> de personas que </w:t>
      </w:r>
      <w:proofErr w:type="spellStart"/>
      <w:r>
        <w:t>obtuvieron</w:t>
      </w:r>
      <w:proofErr w:type="spellEnd"/>
      <w:r>
        <w:t xml:space="preserve"> </w:t>
      </w:r>
      <w:proofErr w:type="spellStart"/>
      <w:r>
        <w:t>cita</w:t>
      </w:r>
      <w:proofErr w:type="spellEnd"/>
      <w:r>
        <w:t xml:space="preserve"> de </w:t>
      </w:r>
      <w:proofErr w:type="spellStart"/>
      <w:r>
        <w:t>asesoria</w:t>
      </w:r>
      <w:proofErr w:type="spellEnd"/>
      <w:r>
        <w:t>.</w:t>
      </w:r>
    </w:p>
    <w:p w14:paraId="03BA65C5" w14:textId="65D719EA" w:rsidR="007D2875" w:rsidRDefault="000840AE">
      <w:pPr>
        <w:pStyle w:val="Textoindependiente"/>
      </w:pPr>
      <w:proofErr w:type="spellStart"/>
      <w:r>
        <w:rPr>
          <w:b/>
          <w:bCs/>
        </w:rPr>
        <w:t>Denominador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Número</w:t>
      </w:r>
      <w:proofErr w:type="spellEnd"/>
      <w:r>
        <w:t xml:space="preserve"> de personas de personas que</w:t>
      </w:r>
      <w:r w:rsidRPr="00527E8E">
        <w:rPr>
          <w:strike/>
          <w:color w:val="FF0000"/>
        </w:rPr>
        <w:t xml:space="preserve"> </w:t>
      </w:r>
      <w:proofErr w:type="spellStart"/>
      <w:r w:rsidR="00527E8E" w:rsidRPr="00527E8E">
        <w:rPr>
          <w:strike/>
          <w:color w:val="FF0000"/>
        </w:rPr>
        <w:t>contestaron</w:t>
      </w:r>
      <w:proofErr w:type="spellEnd"/>
      <w:r w:rsidR="007101DB">
        <w:t xml:space="preserve"> </w:t>
      </w:r>
      <w:proofErr w:type="spellStart"/>
      <w:r w:rsidR="00415153">
        <w:t>aprobaron</w:t>
      </w:r>
      <w:proofErr w:type="spellEnd"/>
      <w:r>
        <w:t xml:space="preserve"> la </w:t>
      </w:r>
      <w:proofErr w:type="spellStart"/>
      <w:r>
        <w:t>encuesta</w:t>
      </w:r>
      <w:proofErr w:type="spellEnd"/>
      <w:r>
        <w:t>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33"/>
        <w:gridCol w:w="911"/>
        <w:gridCol w:w="1311"/>
      </w:tblGrid>
      <w:tr w:rsidR="00080472" w14:paraId="481F130C" w14:textId="77777777" w:rsidTr="003A67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D0F6F" w14:textId="77777777" w:rsidR="00080472" w:rsidRDefault="0008047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um</w:t>
            </w:r>
          </w:p>
        </w:tc>
        <w:tc>
          <w:tcPr>
            <w:tcW w:w="91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616A6" w14:textId="77777777" w:rsidR="00080472" w:rsidRDefault="0008047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den</w:t>
            </w:r>
          </w:p>
        </w:tc>
        <w:tc>
          <w:tcPr>
            <w:tcW w:w="131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FCBEC" w14:textId="77777777" w:rsidR="00080472" w:rsidRDefault="00080472" w:rsidP="003A67F0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resultado</w:t>
            </w:r>
            <w:proofErr w:type="spellEnd"/>
          </w:p>
        </w:tc>
      </w:tr>
      <w:tr w:rsidR="00080472" w14:paraId="28DE6C1B" w14:textId="77777777" w:rsidTr="003A67F0">
        <w:trPr>
          <w:cantSplit/>
          <w:jc w:val="center"/>
        </w:trPr>
        <w:tc>
          <w:tcPr>
            <w:tcW w:w="8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90938" w14:textId="77777777" w:rsidR="00080472" w:rsidRDefault="0008047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84</w:t>
            </w:r>
          </w:p>
        </w:tc>
        <w:tc>
          <w:tcPr>
            <w:tcW w:w="91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36210" w14:textId="77777777" w:rsidR="00080472" w:rsidRDefault="0008047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,216</w:t>
            </w:r>
          </w:p>
        </w:tc>
        <w:tc>
          <w:tcPr>
            <w:tcW w:w="131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5ECE9" w14:textId="77777777" w:rsidR="00080472" w:rsidRDefault="0008047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16%</w:t>
            </w:r>
          </w:p>
        </w:tc>
      </w:tr>
    </w:tbl>
    <w:p w14:paraId="24D487A8" w14:textId="77912471" w:rsidR="00080472" w:rsidRDefault="00080472">
      <w:pPr>
        <w:pStyle w:val="Textoindependiente"/>
      </w:pP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843"/>
        <w:gridCol w:w="1435"/>
        <w:gridCol w:w="721"/>
        <w:gridCol w:w="1121"/>
        <w:gridCol w:w="643"/>
        <w:gridCol w:w="621"/>
        <w:gridCol w:w="1121"/>
        <w:gridCol w:w="839"/>
        <w:gridCol w:w="817"/>
        <w:gridCol w:w="1317"/>
      </w:tblGrid>
      <w:tr w:rsidR="002A0037" w14:paraId="6CEC3FEC" w14:textId="77777777" w:rsidTr="003A67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72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45BD8" w14:textId="77777777" w:rsidR="002A0037" w:rsidRDefault="002A0037" w:rsidP="003A67F0">
            <w:pP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2542" w:type="pct"/>
            <w:gridSpan w:val="3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461D4" w14:textId="77777777" w:rsidR="002A0037" w:rsidRDefault="002A0037" w:rsidP="003A67F0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HSH</w:t>
            </w:r>
          </w:p>
        </w:tc>
        <w:tc>
          <w:tcPr>
            <w:tcW w:w="1060" w:type="pct"/>
            <w:gridSpan w:val="3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A0597" w14:textId="77777777" w:rsidR="002A0037" w:rsidRDefault="002A0037" w:rsidP="003A67F0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Mujer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trans</w:t>
            </w:r>
          </w:p>
        </w:tc>
        <w:tc>
          <w:tcPr>
            <w:tcW w:w="1026" w:type="pct"/>
            <w:gridSpan w:val="3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53B54A32" w14:textId="77777777" w:rsidR="002A0037" w:rsidRDefault="002A0037" w:rsidP="003A67F0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Total</w:t>
            </w:r>
          </w:p>
        </w:tc>
      </w:tr>
      <w:tr w:rsidR="002A0037" w14:paraId="1A0762DA" w14:textId="77777777" w:rsidTr="003A67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72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D1FD2" w14:textId="77777777" w:rsidR="002A0037" w:rsidRDefault="002A0037" w:rsidP="003A67F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Rango</w:t>
            </w:r>
          </w:p>
        </w:tc>
        <w:tc>
          <w:tcPr>
            <w:tcW w:w="1297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A8219" w14:textId="77777777" w:rsidR="002A0037" w:rsidRDefault="002A0037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um</w:t>
            </w:r>
          </w:p>
        </w:tc>
        <w:tc>
          <w:tcPr>
            <w:tcW w:w="783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DC582" w14:textId="77777777" w:rsidR="002A0037" w:rsidRDefault="002A0037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den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EF08E" w14:textId="77777777" w:rsidR="002A0037" w:rsidRDefault="002A0037" w:rsidP="003A67F0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resultado</w:t>
            </w:r>
            <w:proofErr w:type="spellEnd"/>
          </w:p>
        </w:tc>
        <w:tc>
          <w:tcPr>
            <w:tcW w:w="323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F59BE" w14:textId="77777777" w:rsidR="002A0037" w:rsidRDefault="002A0037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um</w:t>
            </w:r>
          </w:p>
        </w:tc>
        <w:tc>
          <w:tcPr>
            <w:tcW w:w="277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2A611" w14:textId="77777777" w:rsidR="002A0037" w:rsidRDefault="002A0037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den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99E0F" w14:textId="77777777" w:rsidR="002A0037" w:rsidRDefault="002A0037" w:rsidP="003A67F0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resultado</w:t>
            </w:r>
            <w:proofErr w:type="spellEnd"/>
          </w:p>
        </w:tc>
        <w:tc>
          <w:tcPr>
            <w:tcW w:w="288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65319504" w14:textId="77777777" w:rsidR="002A0037" w:rsidRDefault="002A003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um</w:t>
            </w:r>
          </w:p>
        </w:tc>
        <w:tc>
          <w:tcPr>
            <w:tcW w:w="277" w:type="pct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3A2EA60D" w14:textId="77777777" w:rsidR="002A0037" w:rsidRDefault="002A003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den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2AA51445" w14:textId="77777777" w:rsidR="002A0037" w:rsidRDefault="002A003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resultado</w:t>
            </w:r>
            <w:proofErr w:type="spellEnd"/>
          </w:p>
        </w:tc>
      </w:tr>
      <w:tr w:rsidR="002A0037" w14:paraId="6E0DE666" w14:textId="77777777" w:rsidTr="003A67F0">
        <w:trPr>
          <w:cantSplit/>
          <w:jc w:val="center"/>
        </w:trPr>
        <w:tc>
          <w:tcPr>
            <w:tcW w:w="372" w:type="pct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7F91F" w14:textId="77777777" w:rsidR="002A0037" w:rsidRDefault="002A0037" w:rsidP="003A67F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-19</w:t>
            </w:r>
          </w:p>
        </w:tc>
        <w:tc>
          <w:tcPr>
            <w:tcW w:w="1297" w:type="pct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CEF62" w14:textId="77777777" w:rsidR="002A0037" w:rsidRDefault="002A0037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83" w:type="pct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84344" w14:textId="77777777" w:rsidR="002A0037" w:rsidRDefault="002A0037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0</w:t>
            </w:r>
          </w:p>
        </w:tc>
        <w:tc>
          <w:tcPr>
            <w:tcW w:w="461" w:type="pct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9582C" w14:textId="77777777" w:rsidR="002A0037" w:rsidRDefault="002A0037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14 %</w:t>
            </w:r>
          </w:p>
        </w:tc>
        <w:tc>
          <w:tcPr>
            <w:tcW w:w="323" w:type="pct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89356" w14:textId="77777777" w:rsidR="002A0037" w:rsidRDefault="002A0037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7" w:type="pct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90DC2" w14:textId="77777777" w:rsidR="002A0037" w:rsidRDefault="002A0037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61" w:type="pct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171D7" w14:textId="77777777" w:rsidR="002A0037" w:rsidRDefault="002A0037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8" w:type="pct"/>
            <w:tcBorders>
              <w:left w:val="single" w:sz="8" w:space="0" w:color="666666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52D91EF2" w14:textId="77777777" w:rsidR="002A0037" w:rsidRDefault="002A003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7" w:type="pct"/>
            <w:tcBorders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6E84FB95" w14:textId="77777777" w:rsidR="002A0037" w:rsidRDefault="002A003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61" w:type="pct"/>
            <w:tcBorders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7EB482E1" w14:textId="77777777" w:rsidR="002A0037" w:rsidRDefault="002A003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</w:tr>
      <w:tr w:rsidR="002A0037" w14:paraId="3EAC58CE" w14:textId="77777777" w:rsidTr="003A67F0">
        <w:trPr>
          <w:cantSplit/>
          <w:jc w:val="center"/>
        </w:trPr>
        <w:tc>
          <w:tcPr>
            <w:tcW w:w="372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CD037" w14:textId="77777777" w:rsidR="002A0037" w:rsidRDefault="002A0037" w:rsidP="003A67F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-24</w:t>
            </w:r>
          </w:p>
        </w:tc>
        <w:tc>
          <w:tcPr>
            <w:tcW w:w="1297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C9CE1" w14:textId="77777777" w:rsidR="002A0037" w:rsidRDefault="002A0037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9</w:t>
            </w:r>
          </w:p>
        </w:tc>
        <w:tc>
          <w:tcPr>
            <w:tcW w:w="783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B47D9" w14:textId="77777777" w:rsidR="002A0037" w:rsidRDefault="002A0037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45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FF6B8" w14:textId="77777777" w:rsidR="002A0037" w:rsidRDefault="002A0037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.70 %</w:t>
            </w:r>
          </w:p>
        </w:tc>
        <w:tc>
          <w:tcPr>
            <w:tcW w:w="323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8D51A" w14:textId="77777777" w:rsidR="002A0037" w:rsidRDefault="002A0037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7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3FB45" w14:textId="77777777" w:rsidR="002A0037" w:rsidRDefault="002A0037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B6214" w14:textId="77777777" w:rsidR="002A0037" w:rsidRDefault="002A0037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8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52FE7534" w14:textId="77777777" w:rsidR="002A0037" w:rsidRDefault="002A003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7" w:type="pct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06E320DD" w14:textId="77777777" w:rsidR="002A0037" w:rsidRDefault="002A003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52707103" w14:textId="77777777" w:rsidR="002A0037" w:rsidRDefault="002A003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</w:tr>
      <w:tr w:rsidR="002A0037" w14:paraId="2EAEC475" w14:textId="77777777" w:rsidTr="003A67F0">
        <w:trPr>
          <w:cantSplit/>
          <w:jc w:val="center"/>
        </w:trPr>
        <w:tc>
          <w:tcPr>
            <w:tcW w:w="372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7B312" w14:textId="77777777" w:rsidR="002A0037" w:rsidRDefault="002A0037" w:rsidP="003A67F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-49</w:t>
            </w:r>
          </w:p>
        </w:tc>
        <w:tc>
          <w:tcPr>
            <w:tcW w:w="1297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DAA62" w14:textId="77777777" w:rsidR="002A0037" w:rsidRDefault="002A0037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78</w:t>
            </w:r>
          </w:p>
        </w:tc>
        <w:tc>
          <w:tcPr>
            <w:tcW w:w="783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E3A5B" w14:textId="77777777" w:rsidR="002A0037" w:rsidRDefault="002A0037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,054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19D35" w14:textId="77777777" w:rsidR="002A0037" w:rsidRDefault="002A0037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40 %</w:t>
            </w:r>
          </w:p>
        </w:tc>
        <w:tc>
          <w:tcPr>
            <w:tcW w:w="323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8E687" w14:textId="77777777" w:rsidR="002A0037" w:rsidRDefault="002A0037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277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08E95" w14:textId="77777777" w:rsidR="002A0037" w:rsidRDefault="002A0037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A8CD2" w14:textId="77777777" w:rsidR="002A0037" w:rsidRDefault="002A0037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 %</w:t>
            </w:r>
          </w:p>
        </w:tc>
        <w:tc>
          <w:tcPr>
            <w:tcW w:w="288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7D6931F2" w14:textId="77777777" w:rsidR="002A0037" w:rsidRDefault="002A003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277" w:type="pct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47AE1310" w14:textId="77777777" w:rsidR="002A0037" w:rsidRDefault="002A003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7C1E3A48" w14:textId="77777777" w:rsidR="002A0037" w:rsidRDefault="002A003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 %</w:t>
            </w:r>
          </w:p>
        </w:tc>
      </w:tr>
      <w:tr w:rsidR="002A0037" w14:paraId="6F359D4B" w14:textId="77777777" w:rsidTr="003A67F0">
        <w:trPr>
          <w:cantSplit/>
          <w:jc w:val="center"/>
        </w:trPr>
        <w:tc>
          <w:tcPr>
            <w:tcW w:w="372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3905A" w14:textId="77777777" w:rsidR="002A0037" w:rsidRDefault="002A0037" w:rsidP="003A67F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0-120</w:t>
            </w:r>
          </w:p>
        </w:tc>
        <w:tc>
          <w:tcPr>
            <w:tcW w:w="1297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589FC" w14:textId="77777777" w:rsidR="002A0037" w:rsidRDefault="002A0037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83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B78B8" w14:textId="77777777" w:rsidR="002A0037" w:rsidRDefault="002A0037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0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2F21A" w14:textId="77777777" w:rsidR="002A0037" w:rsidRDefault="002A0037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.00 %</w:t>
            </w:r>
          </w:p>
        </w:tc>
        <w:tc>
          <w:tcPr>
            <w:tcW w:w="323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E9F51" w14:textId="77777777" w:rsidR="002A0037" w:rsidRDefault="002A0037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7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2D863" w14:textId="77777777" w:rsidR="002A0037" w:rsidRDefault="002A0037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458CE" w14:textId="77777777" w:rsidR="002A0037" w:rsidRDefault="002A0037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50 %</w:t>
            </w:r>
          </w:p>
        </w:tc>
        <w:tc>
          <w:tcPr>
            <w:tcW w:w="288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2B0FC701" w14:textId="77777777" w:rsidR="002A0037" w:rsidRDefault="002A003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7" w:type="pct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1752480F" w14:textId="77777777" w:rsidR="002A0037" w:rsidRDefault="002A003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4AA320FE" w14:textId="77777777" w:rsidR="002A0037" w:rsidRDefault="002A003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50 %</w:t>
            </w:r>
          </w:p>
        </w:tc>
      </w:tr>
      <w:tr w:rsidR="002A0037" w14:paraId="4F0C336B" w14:textId="77777777" w:rsidTr="003A67F0">
        <w:trPr>
          <w:cantSplit/>
          <w:jc w:val="center"/>
        </w:trPr>
        <w:tc>
          <w:tcPr>
            <w:tcW w:w="372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02B19" w14:textId="77777777" w:rsidR="002A0037" w:rsidRDefault="002A0037" w:rsidP="003A67F0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297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24ACE" w14:textId="77777777" w:rsidR="002A0037" w:rsidRDefault="002A003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XXX</w:t>
            </w:r>
          </w:p>
        </w:tc>
        <w:tc>
          <w:tcPr>
            <w:tcW w:w="783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C89E4" w14:textId="77777777" w:rsidR="002A0037" w:rsidRDefault="002A003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XXX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2CD7C" w14:textId="77777777" w:rsidR="002A0037" w:rsidRDefault="002A003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XXX.XXX %</w:t>
            </w:r>
          </w:p>
        </w:tc>
        <w:tc>
          <w:tcPr>
            <w:tcW w:w="323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21033" w14:textId="77777777" w:rsidR="002A0037" w:rsidRDefault="002A003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XXX</w:t>
            </w:r>
          </w:p>
        </w:tc>
        <w:tc>
          <w:tcPr>
            <w:tcW w:w="277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43BA3" w14:textId="77777777" w:rsidR="002A0037" w:rsidRDefault="002A003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XXX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09E27" w14:textId="77777777" w:rsidR="002A0037" w:rsidRDefault="002A003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XXX.XXX %</w:t>
            </w:r>
          </w:p>
        </w:tc>
        <w:tc>
          <w:tcPr>
            <w:tcW w:w="288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1C101204" w14:textId="77777777" w:rsidR="002A0037" w:rsidRDefault="002A003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XXX</w:t>
            </w:r>
          </w:p>
        </w:tc>
        <w:tc>
          <w:tcPr>
            <w:tcW w:w="277" w:type="pct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2F8FE0BF" w14:textId="77777777" w:rsidR="002A0037" w:rsidRDefault="002A003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XXX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3DADC931" w14:textId="77777777" w:rsidR="002A0037" w:rsidRDefault="002A003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XXX.XXX %</w:t>
            </w:r>
          </w:p>
        </w:tc>
      </w:tr>
    </w:tbl>
    <w:p w14:paraId="162FED74" w14:textId="427BE8DD" w:rsidR="002A0037" w:rsidRDefault="002A0037">
      <w:pPr>
        <w:pStyle w:val="Textoindependiente"/>
      </w:pPr>
    </w:p>
    <w:p w14:paraId="26A14D63" w14:textId="77777777" w:rsidR="002A0037" w:rsidRDefault="002A0037">
      <w:pPr>
        <w:pStyle w:val="Textoindependiente"/>
      </w:pPr>
    </w:p>
    <w:p w14:paraId="03BA65FC" w14:textId="77777777" w:rsidR="007D2875" w:rsidRDefault="000840AE">
      <w:pPr>
        <w:pStyle w:val="Ttulo3"/>
      </w:pPr>
      <w:bookmarkStart w:id="3" w:name="X5fb748c094134d713f5b9fa7e0b341d531bc0a6"/>
      <w:bookmarkEnd w:id="2"/>
      <w:r>
        <w:t xml:space="preserve">1.3 </w:t>
      </w:r>
      <w:proofErr w:type="spellStart"/>
      <w:r>
        <w:t>Número</w:t>
      </w:r>
      <w:proofErr w:type="spellEnd"/>
      <w:r>
        <w:t xml:space="preserve"> y % de los que </w:t>
      </w:r>
      <w:proofErr w:type="spellStart"/>
      <w:r>
        <w:t>tuvieron</w:t>
      </w:r>
      <w:proofErr w:type="spellEnd"/>
      <w:r>
        <w:t xml:space="preserve"> una </w:t>
      </w:r>
      <w:proofErr w:type="spellStart"/>
      <w:r>
        <w:t>cita</w:t>
      </w:r>
      <w:proofErr w:type="spellEnd"/>
      <w:r>
        <w:t xml:space="preserve"> con </w:t>
      </w:r>
      <w:proofErr w:type="spellStart"/>
      <w:r>
        <w:t>el</w:t>
      </w:r>
      <w:proofErr w:type="spellEnd"/>
      <w:r>
        <w:t xml:space="preserve"> </w:t>
      </w:r>
      <w:proofErr w:type="spellStart"/>
      <w:r>
        <w:t>educador</w:t>
      </w:r>
      <w:proofErr w:type="spellEnd"/>
      <w:r>
        <w:t xml:space="preserve"> y que </w:t>
      </w:r>
      <w:proofErr w:type="spellStart"/>
      <w:r>
        <w:t>pasaron</w:t>
      </w:r>
      <w:proofErr w:type="spellEnd"/>
      <w:r>
        <w:t xml:space="preserve"> a </w:t>
      </w:r>
      <w:proofErr w:type="spellStart"/>
      <w:r>
        <w:t>cita</w:t>
      </w:r>
      <w:proofErr w:type="spellEnd"/>
      <w:r>
        <w:t xml:space="preserve"> medica.</w:t>
      </w:r>
    </w:p>
    <w:p w14:paraId="03BA65FD" w14:textId="77777777" w:rsidR="007D2875" w:rsidRDefault="000840AE">
      <w:pPr>
        <w:pStyle w:val="FirstParagraph"/>
      </w:pPr>
      <w:proofErr w:type="spellStart"/>
      <w:r>
        <w:rPr>
          <w:b/>
          <w:bCs/>
        </w:rPr>
        <w:t>Numerador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Número</w:t>
      </w:r>
      <w:proofErr w:type="spellEnd"/>
      <w:r>
        <w:t xml:space="preserve"> de personas que </w:t>
      </w:r>
      <w:proofErr w:type="spellStart"/>
      <w:r>
        <w:t>iniciaron</w:t>
      </w:r>
      <w:proofErr w:type="spellEnd"/>
      <w:r>
        <w:t xml:space="preserve"> PrEP </w:t>
      </w:r>
      <w:proofErr w:type="spellStart"/>
      <w:r>
        <w:t>en</w:t>
      </w:r>
      <w:proofErr w:type="spellEnd"/>
      <w:r>
        <w:t xml:space="preserve"> los </w:t>
      </w:r>
      <w:proofErr w:type="spellStart"/>
      <w:r>
        <w:t>últimos</w:t>
      </w:r>
      <w:proofErr w:type="spellEnd"/>
      <w:r>
        <w:t xml:space="preserve"> 12 meses.</w:t>
      </w:r>
    </w:p>
    <w:p w14:paraId="03BA65FE" w14:textId="76CA02C1" w:rsidR="007D2875" w:rsidRDefault="000840AE">
      <w:pPr>
        <w:pStyle w:val="Textoindependiente"/>
      </w:pPr>
      <w:proofErr w:type="spellStart"/>
      <w:r>
        <w:rPr>
          <w:b/>
          <w:bCs/>
        </w:rPr>
        <w:t>Denominador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Número</w:t>
      </w:r>
      <w:proofErr w:type="spellEnd"/>
      <w:r>
        <w:t xml:space="preserve"> de personas que </w:t>
      </w:r>
      <w:proofErr w:type="spellStart"/>
      <w:r>
        <w:t>tuvieron</w:t>
      </w:r>
      <w:proofErr w:type="spellEnd"/>
      <w:r>
        <w:t xml:space="preserve"> </w:t>
      </w:r>
      <w:proofErr w:type="spellStart"/>
      <w:r>
        <w:t>cita</w:t>
      </w:r>
      <w:proofErr w:type="spellEnd"/>
      <w:r>
        <w:t xml:space="preserve"> de </w:t>
      </w:r>
      <w:proofErr w:type="spellStart"/>
      <w:r>
        <w:t>asesoria</w:t>
      </w:r>
      <w:proofErr w:type="spellEnd"/>
      <w:r>
        <w:t>.</w:t>
      </w:r>
    </w:p>
    <w:p w14:paraId="3ED892C2" w14:textId="489306C0" w:rsidR="00272E82" w:rsidRDefault="00272E82">
      <w:pPr>
        <w:pStyle w:val="Textoindependiente"/>
      </w:pPr>
    </w:p>
    <w:p w14:paraId="4B76C619" w14:textId="77777777" w:rsidR="00272E82" w:rsidRDefault="00272E82">
      <w:pPr>
        <w:pStyle w:val="Textoindependiente"/>
      </w:pP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33"/>
        <w:gridCol w:w="911"/>
        <w:gridCol w:w="1311"/>
      </w:tblGrid>
      <w:tr w:rsidR="00272E82" w14:paraId="135FDCC9" w14:textId="77777777" w:rsidTr="003A67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785B9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um</w:t>
            </w:r>
          </w:p>
        </w:tc>
        <w:tc>
          <w:tcPr>
            <w:tcW w:w="91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1C9AB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den</w:t>
            </w:r>
          </w:p>
        </w:tc>
        <w:tc>
          <w:tcPr>
            <w:tcW w:w="131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29F8E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resultado</w:t>
            </w:r>
            <w:proofErr w:type="spellEnd"/>
          </w:p>
        </w:tc>
      </w:tr>
      <w:tr w:rsidR="00272E82" w14:paraId="5E8FD732" w14:textId="77777777" w:rsidTr="003A67F0">
        <w:trPr>
          <w:cantSplit/>
          <w:jc w:val="center"/>
        </w:trPr>
        <w:tc>
          <w:tcPr>
            <w:tcW w:w="8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5C876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84</w:t>
            </w:r>
          </w:p>
        </w:tc>
        <w:tc>
          <w:tcPr>
            <w:tcW w:w="91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82E9B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,216</w:t>
            </w:r>
          </w:p>
        </w:tc>
        <w:tc>
          <w:tcPr>
            <w:tcW w:w="131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0E50C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16%</w:t>
            </w:r>
          </w:p>
        </w:tc>
      </w:tr>
    </w:tbl>
    <w:p w14:paraId="4F3F9133" w14:textId="77777777" w:rsidR="00272E82" w:rsidRDefault="00272E82" w:rsidP="00272E82">
      <w:pPr>
        <w:pStyle w:val="Textoindependiente"/>
      </w:pP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843"/>
        <w:gridCol w:w="1435"/>
        <w:gridCol w:w="721"/>
        <w:gridCol w:w="1121"/>
        <w:gridCol w:w="643"/>
        <w:gridCol w:w="621"/>
        <w:gridCol w:w="1121"/>
        <w:gridCol w:w="839"/>
        <w:gridCol w:w="817"/>
        <w:gridCol w:w="1317"/>
      </w:tblGrid>
      <w:tr w:rsidR="00272E82" w14:paraId="38377C60" w14:textId="77777777" w:rsidTr="003A67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72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22AEA" w14:textId="77777777" w:rsidR="00272E82" w:rsidRDefault="00272E82" w:rsidP="003A67F0">
            <w:pP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</w:p>
        </w:tc>
        <w:tc>
          <w:tcPr>
            <w:tcW w:w="2542" w:type="pct"/>
            <w:gridSpan w:val="3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54798" w14:textId="77777777" w:rsidR="00272E82" w:rsidRDefault="00272E82" w:rsidP="003A67F0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HSH</w:t>
            </w:r>
          </w:p>
        </w:tc>
        <w:tc>
          <w:tcPr>
            <w:tcW w:w="1060" w:type="pct"/>
            <w:gridSpan w:val="3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88455" w14:textId="77777777" w:rsidR="00272E82" w:rsidRDefault="00272E82" w:rsidP="003A67F0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Mujer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trans</w:t>
            </w:r>
          </w:p>
        </w:tc>
        <w:tc>
          <w:tcPr>
            <w:tcW w:w="1026" w:type="pct"/>
            <w:gridSpan w:val="3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4239A338" w14:textId="77777777" w:rsidR="00272E82" w:rsidRDefault="00272E82" w:rsidP="003A67F0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Total</w:t>
            </w:r>
          </w:p>
        </w:tc>
      </w:tr>
      <w:tr w:rsidR="00272E82" w14:paraId="5E6F6007" w14:textId="77777777" w:rsidTr="003A67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72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B5155" w14:textId="77777777" w:rsidR="00272E82" w:rsidRDefault="00272E82" w:rsidP="003A67F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Rango</w:t>
            </w:r>
          </w:p>
        </w:tc>
        <w:tc>
          <w:tcPr>
            <w:tcW w:w="1297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BF748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um</w:t>
            </w:r>
          </w:p>
        </w:tc>
        <w:tc>
          <w:tcPr>
            <w:tcW w:w="783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A50FC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den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1A67D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resultado</w:t>
            </w:r>
            <w:proofErr w:type="spellEnd"/>
          </w:p>
        </w:tc>
        <w:tc>
          <w:tcPr>
            <w:tcW w:w="323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D0C88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um</w:t>
            </w:r>
          </w:p>
        </w:tc>
        <w:tc>
          <w:tcPr>
            <w:tcW w:w="277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6B8D0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den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CE39F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resultado</w:t>
            </w:r>
            <w:proofErr w:type="spellEnd"/>
          </w:p>
        </w:tc>
        <w:tc>
          <w:tcPr>
            <w:tcW w:w="288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01851F5C" w14:textId="77777777" w:rsidR="00272E82" w:rsidRDefault="00272E82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um</w:t>
            </w:r>
          </w:p>
        </w:tc>
        <w:tc>
          <w:tcPr>
            <w:tcW w:w="277" w:type="pct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6B10C2AB" w14:textId="77777777" w:rsidR="00272E82" w:rsidRDefault="00272E82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den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7D090770" w14:textId="77777777" w:rsidR="00272E82" w:rsidRDefault="00272E82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resultado</w:t>
            </w:r>
            <w:proofErr w:type="spellEnd"/>
          </w:p>
        </w:tc>
      </w:tr>
      <w:tr w:rsidR="00272E82" w14:paraId="43302474" w14:textId="77777777" w:rsidTr="003A67F0">
        <w:trPr>
          <w:cantSplit/>
          <w:jc w:val="center"/>
        </w:trPr>
        <w:tc>
          <w:tcPr>
            <w:tcW w:w="372" w:type="pct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3CE9F" w14:textId="77777777" w:rsidR="00272E82" w:rsidRDefault="00272E82" w:rsidP="003A67F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-19</w:t>
            </w:r>
          </w:p>
        </w:tc>
        <w:tc>
          <w:tcPr>
            <w:tcW w:w="1297" w:type="pct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AA10B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83" w:type="pct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129CC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0</w:t>
            </w:r>
          </w:p>
        </w:tc>
        <w:tc>
          <w:tcPr>
            <w:tcW w:w="461" w:type="pct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D21E6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.14 %</w:t>
            </w:r>
          </w:p>
        </w:tc>
        <w:tc>
          <w:tcPr>
            <w:tcW w:w="323" w:type="pct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A1D2B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7" w:type="pct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DCAD5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61" w:type="pct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B2531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8" w:type="pct"/>
            <w:tcBorders>
              <w:left w:val="single" w:sz="8" w:space="0" w:color="666666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62CEC481" w14:textId="77777777" w:rsidR="00272E82" w:rsidRDefault="00272E82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7" w:type="pct"/>
            <w:tcBorders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315584CC" w14:textId="77777777" w:rsidR="00272E82" w:rsidRDefault="00272E82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61" w:type="pct"/>
            <w:tcBorders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38D44A38" w14:textId="77777777" w:rsidR="00272E82" w:rsidRDefault="00272E82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</w:tr>
      <w:tr w:rsidR="00272E82" w14:paraId="0DD3623B" w14:textId="77777777" w:rsidTr="003A67F0">
        <w:trPr>
          <w:cantSplit/>
          <w:jc w:val="center"/>
        </w:trPr>
        <w:tc>
          <w:tcPr>
            <w:tcW w:w="372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35560" w14:textId="77777777" w:rsidR="00272E82" w:rsidRDefault="00272E82" w:rsidP="003A67F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-24</w:t>
            </w:r>
          </w:p>
        </w:tc>
        <w:tc>
          <w:tcPr>
            <w:tcW w:w="1297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F188C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9</w:t>
            </w:r>
          </w:p>
        </w:tc>
        <w:tc>
          <w:tcPr>
            <w:tcW w:w="783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D7014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45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1721A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4.70 %</w:t>
            </w:r>
          </w:p>
        </w:tc>
        <w:tc>
          <w:tcPr>
            <w:tcW w:w="323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32A2F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7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625A3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ED2E2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8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187CD476" w14:textId="77777777" w:rsidR="00272E82" w:rsidRDefault="00272E82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77" w:type="pct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07EF7ABA" w14:textId="77777777" w:rsidR="00272E82" w:rsidRDefault="00272E82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0943EC78" w14:textId="77777777" w:rsidR="00272E82" w:rsidRDefault="00272E82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</w:tr>
      <w:tr w:rsidR="00272E82" w14:paraId="3764812E" w14:textId="77777777" w:rsidTr="003A67F0">
        <w:trPr>
          <w:cantSplit/>
          <w:jc w:val="center"/>
        </w:trPr>
        <w:tc>
          <w:tcPr>
            <w:tcW w:w="372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C327A" w14:textId="77777777" w:rsidR="00272E82" w:rsidRDefault="00272E82" w:rsidP="003A67F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-49</w:t>
            </w:r>
          </w:p>
        </w:tc>
        <w:tc>
          <w:tcPr>
            <w:tcW w:w="1297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918E9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78</w:t>
            </w:r>
          </w:p>
        </w:tc>
        <w:tc>
          <w:tcPr>
            <w:tcW w:w="783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D6B06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,054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FBC5B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.40 %</w:t>
            </w:r>
          </w:p>
        </w:tc>
        <w:tc>
          <w:tcPr>
            <w:tcW w:w="323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9B1E4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277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A78EE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E1B06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 %</w:t>
            </w:r>
          </w:p>
        </w:tc>
        <w:tc>
          <w:tcPr>
            <w:tcW w:w="288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69DFA9D7" w14:textId="77777777" w:rsidR="00272E82" w:rsidRDefault="00272E82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277" w:type="pct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44839644" w14:textId="77777777" w:rsidR="00272E82" w:rsidRDefault="00272E82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4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07287D88" w14:textId="77777777" w:rsidR="00272E82" w:rsidRDefault="00272E82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 %</w:t>
            </w:r>
          </w:p>
        </w:tc>
      </w:tr>
      <w:tr w:rsidR="00272E82" w14:paraId="25FA0EDE" w14:textId="77777777" w:rsidTr="003A67F0">
        <w:trPr>
          <w:cantSplit/>
          <w:jc w:val="center"/>
        </w:trPr>
        <w:tc>
          <w:tcPr>
            <w:tcW w:w="372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C9316" w14:textId="77777777" w:rsidR="00272E82" w:rsidRDefault="00272E82" w:rsidP="003A67F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0-120</w:t>
            </w:r>
          </w:p>
        </w:tc>
        <w:tc>
          <w:tcPr>
            <w:tcW w:w="1297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37082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83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009EF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0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A0671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.00 %</w:t>
            </w:r>
          </w:p>
        </w:tc>
        <w:tc>
          <w:tcPr>
            <w:tcW w:w="323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5F71D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7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5FA1C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8F78F" w14:textId="77777777" w:rsidR="00272E82" w:rsidRDefault="00272E82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50 %</w:t>
            </w:r>
          </w:p>
        </w:tc>
        <w:tc>
          <w:tcPr>
            <w:tcW w:w="288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5FFE1EA9" w14:textId="77777777" w:rsidR="00272E82" w:rsidRDefault="00272E82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277" w:type="pct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32EB2105" w14:textId="77777777" w:rsidR="00272E82" w:rsidRDefault="00272E82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015E9EAD" w14:textId="77777777" w:rsidR="00272E82" w:rsidRDefault="00272E82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50 %</w:t>
            </w:r>
          </w:p>
        </w:tc>
      </w:tr>
      <w:tr w:rsidR="00272E82" w14:paraId="35FE87AB" w14:textId="77777777" w:rsidTr="003A67F0">
        <w:trPr>
          <w:cantSplit/>
          <w:jc w:val="center"/>
        </w:trPr>
        <w:tc>
          <w:tcPr>
            <w:tcW w:w="372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92116" w14:textId="77777777" w:rsidR="00272E82" w:rsidRDefault="00272E82" w:rsidP="003A67F0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297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6FE15" w14:textId="77777777" w:rsidR="00272E82" w:rsidRDefault="00272E82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XXX</w:t>
            </w:r>
          </w:p>
        </w:tc>
        <w:tc>
          <w:tcPr>
            <w:tcW w:w="783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E267B" w14:textId="77777777" w:rsidR="00272E82" w:rsidRDefault="00272E82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XXX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743BF" w14:textId="77777777" w:rsidR="00272E82" w:rsidRDefault="00272E82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XXX.XXX %</w:t>
            </w:r>
          </w:p>
        </w:tc>
        <w:tc>
          <w:tcPr>
            <w:tcW w:w="323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EA66A" w14:textId="77777777" w:rsidR="00272E82" w:rsidRDefault="00272E82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XXX</w:t>
            </w:r>
          </w:p>
        </w:tc>
        <w:tc>
          <w:tcPr>
            <w:tcW w:w="277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31AE8" w14:textId="77777777" w:rsidR="00272E82" w:rsidRDefault="00272E82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XXX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C0D6D" w14:textId="77777777" w:rsidR="00272E82" w:rsidRDefault="00272E82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XXX.XXX %</w:t>
            </w:r>
          </w:p>
        </w:tc>
        <w:tc>
          <w:tcPr>
            <w:tcW w:w="288" w:type="pc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70BBCB96" w14:textId="77777777" w:rsidR="00272E82" w:rsidRDefault="00272E82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XXX</w:t>
            </w:r>
          </w:p>
        </w:tc>
        <w:tc>
          <w:tcPr>
            <w:tcW w:w="277" w:type="pct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6F7E3426" w14:textId="77777777" w:rsidR="00272E82" w:rsidRDefault="00272E82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XXX</w:t>
            </w:r>
          </w:p>
        </w:tc>
        <w:tc>
          <w:tcPr>
            <w:tcW w:w="461" w:type="pct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57A37CFB" w14:textId="77777777" w:rsidR="00272E82" w:rsidRDefault="00272E82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XXX.XXX %</w:t>
            </w:r>
          </w:p>
        </w:tc>
      </w:tr>
    </w:tbl>
    <w:p w14:paraId="00A786D6" w14:textId="77777777" w:rsidR="00272E82" w:rsidRDefault="00272E82" w:rsidP="00272E82">
      <w:pPr>
        <w:pStyle w:val="Textoindependiente"/>
      </w:pPr>
    </w:p>
    <w:p w14:paraId="7F1EE225" w14:textId="6BAA1579" w:rsidR="00272E82" w:rsidRDefault="00DF77FB" w:rsidP="00DF77FB">
      <w:pPr>
        <w:pStyle w:val="Ttulo2"/>
      </w:pPr>
      <w:r>
        <w:t xml:space="preserve">1.4 </w:t>
      </w:r>
      <w:proofErr w:type="spellStart"/>
      <w:r w:rsidR="00474726" w:rsidRPr="00474726">
        <w:t>N</w:t>
      </w:r>
      <w:r w:rsidR="00474726">
        <w:t>ú</w:t>
      </w:r>
      <w:r w:rsidR="00474726" w:rsidRPr="00474726">
        <w:t>mero</w:t>
      </w:r>
      <w:proofErr w:type="spellEnd"/>
      <w:r w:rsidR="00474726" w:rsidRPr="00474726">
        <w:t xml:space="preserve"> de personas que </w:t>
      </w:r>
      <w:proofErr w:type="spellStart"/>
      <w:r w:rsidR="00474726" w:rsidRPr="00474726">
        <w:t>recibieron</w:t>
      </w:r>
      <w:proofErr w:type="spellEnd"/>
      <w:r w:rsidR="00474726" w:rsidRPr="00474726">
        <w:t xml:space="preserve"> consulta medica de </w:t>
      </w:r>
      <w:proofErr w:type="spellStart"/>
      <w:r w:rsidR="00474726" w:rsidRPr="00474726">
        <w:t>primera</w:t>
      </w:r>
      <w:proofErr w:type="spellEnd"/>
      <w:r w:rsidR="00474726" w:rsidRPr="00474726">
        <w:t xml:space="preserve"> </w:t>
      </w:r>
      <w:proofErr w:type="spellStart"/>
      <w:r w:rsidR="00474726" w:rsidRPr="00474726">
        <w:t>vez</w:t>
      </w:r>
      <w:proofErr w:type="spellEnd"/>
      <w:r w:rsidR="00474726" w:rsidRPr="00474726">
        <w:t>.</w:t>
      </w:r>
    </w:p>
    <w:p w14:paraId="763E25D4" w14:textId="0F0C38A6" w:rsidR="0076213B" w:rsidRDefault="0076213B">
      <w:pPr>
        <w:pStyle w:val="Textoindependiente"/>
      </w:pPr>
      <w:r>
        <w:t xml:space="preserve">546 </w:t>
      </w:r>
    </w:p>
    <w:p w14:paraId="70466D9E" w14:textId="710F1975" w:rsidR="002E23C7" w:rsidRDefault="0076213B">
      <w:pPr>
        <w:pStyle w:val="Textoindependiente"/>
      </w:pPr>
      <w:r>
        <w:t>Población clave</w:t>
      </w:r>
      <w:r>
        <w:br/>
      </w:r>
      <w:r w:rsidR="002E23C7">
        <w:t xml:space="preserve">Rango de </w:t>
      </w:r>
      <w:proofErr w:type="spellStart"/>
      <w:r w:rsidR="002E23C7">
        <w:t>edad</w:t>
      </w:r>
      <w:proofErr w:type="spellEnd"/>
      <w:r w:rsidR="002E23C7">
        <w:br/>
      </w:r>
      <w:proofErr w:type="spellStart"/>
      <w:r w:rsidR="002E23C7">
        <w:t>Instituciones</w:t>
      </w:r>
      <w:proofErr w:type="spellEnd"/>
      <w:r w:rsidR="002E23C7">
        <w:br/>
      </w:r>
      <w:proofErr w:type="spellStart"/>
      <w:r w:rsidR="002E23C7">
        <w:t>Brazo</w:t>
      </w:r>
      <w:proofErr w:type="spellEnd"/>
      <w:r w:rsidR="002E23C7">
        <w:t xml:space="preserve"> (</w:t>
      </w:r>
      <w:proofErr w:type="spellStart"/>
      <w:r w:rsidR="002E23C7">
        <w:t>subsidiado</w:t>
      </w:r>
      <w:proofErr w:type="spellEnd"/>
      <w:r w:rsidR="002E23C7">
        <w:t xml:space="preserve"> </w:t>
      </w:r>
      <w:r w:rsidR="0090050A">
        <w:t>- particular</w:t>
      </w:r>
      <w:r w:rsidR="002E23C7">
        <w:t>)</w:t>
      </w:r>
      <w:r w:rsidR="0090050A">
        <w:br/>
      </w:r>
      <w:r w:rsidR="0090050A">
        <w:br/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843"/>
        <w:gridCol w:w="754"/>
        <w:gridCol w:w="928"/>
        <w:gridCol w:w="754"/>
        <w:gridCol w:w="928"/>
        <w:gridCol w:w="950"/>
        <w:gridCol w:w="928"/>
      </w:tblGrid>
      <w:tr w:rsidR="009F1F2C" w14:paraId="198577A5" w14:textId="03641C1B" w:rsidTr="00AA4A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80AD3" w14:textId="77777777" w:rsidR="009F1F2C" w:rsidRDefault="009F1F2C" w:rsidP="003A67F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Rango</w:t>
            </w:r>
          </w:p>
        </w:tc>
        <w:tc>
          <w:tcPr>
            <w:tcW w:w="0" w:type="auto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C564E" w14:textId="689BFDBE" w:rsidR="009F1F2C" w:rsidRDefault="009F1F2C" w:rsidP="009F1F2C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HSH</w:t>
            </w:r>
          </w:p>
        </w:tc>
        <w:tc>
          <w:tcPr>
            <w:tcW w:w="0" w:type="auto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DB8D4" w14:textId="66BC07D6" w:rsidR="009F1F2C" w:rsidRDefault="009F1F2C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Mujer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Trans</w:t>
            </w:r>
          </w:p>
        </w:tc>
        <w:tc>
          <w:tcPr>
            <w:tcW w:w="0" w:type="auto"/>
            <w:gridSpan w:val="2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3296DE3F" w14:textId="78D02BA1" w:rsidR="009F1F2C" w:rsidRDefault="009F1F2C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Total</w:t>
            </w:r>
          </w:p>
        </w:tc>
      </w:tr>
      <w:tr w:rsidR="009F1F2C" w14:paraId="78CAD955" w14:textId="563D58BE" w:rsidTr="006437F2">
        <w:trPr>
          <w:cantSplit/>
          <w:jc w:val="center"/>
        </w:trPr>
        <w:tc>
          <w:tcPr>
            <w:tcW w:w="0" w:type="auto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3DD2D" w14:textId="77777777" w:rsidR="009F1F2C" w:rsidRDefault="009F1F2C" w:rsidP="009F1F2C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8C098" w14:textId="0FB720B0" w:rsidR="009F1F2C" w:rsidRDefault="009F1F2C" w:rsidP="009F1F2C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Frec.*</w:t>
            </w:r>
          </w:p>
        </w:tc>
        <w:tc>
          <w:tcPr>
            <w:tcW w:w="0" w:type="auto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5DE1B690" w14:textId="12CEE3A2" w:rsidR="009F1F2C" w:rsidRDefault="009F1F2C" w:rsidP="009F1F2C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%</w:t>
            </w:r>
          </w:p>
        </w:tc>
        <w:tc>
          <w:tcPr>
            <w:tcW w:w="0" w:type="auto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1585E" w14:textId="7F6DB56F" w:rsidR="009F1F2C" w:rsidRDefault="009F1F2C" w:rsidP="009F1F2C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Frec.*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15D9D3DD" w14:textId="50D83074" w:rsidR="009F1F2C" w:rsidRDefault="009F1F2C" w:rsidP="009F1F2C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%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4F57DD1F" w14:textId="2ED657B0" w:rsidR="009F1F2C" w:rsidRDefault="009F1F2C" w:rsidP="009F1F2C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Frec.*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0A82623E" w14:textId="1D326BCF" w:rsidR="009F1F2C" w:rsidRDefault="009F1F2C" w:rsidP="009F1F2C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%</w:t>
            </w:r>
          </w:p>
        </w:tc>
      </w:tr>
      <w:tr w:rsidR="009F1F2C" w14:paraId="2679A857" w14:textId="6A5E192D" w:rsidTr="006437F2">
        <w:trPr>
          <w:cantSplit/>
          <w:jc w:val="center"/>
        </w:trPr>
        <w:tc>
          <w:tcPr>
            <w:tcW w:w="0" w:type="auto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BB8AE" w14:textId="77777777" w:rsidR="009F1F2C" w:rsidRDefault="009F1F2C" w:rsidP="003A67F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-19</w:t>
            </w:r>
          </w:p>
        </w:tc>
        <w:tc>
          <w:tcPr>
            <w:tcW w:w="0" w:type="auto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C19B2" w14:textId="54F95305" w:rsidR="009F1F2C" w:rsidRDefault="009F1F2C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19E21755" w14:textId="1DDE066B" w:rsidR="009F1F2C" w:rsidRDefault="009F1F2C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B6336" w14:textId="73262839" w:rsidR="009F1F2C" w:rsidRDefault="009F1F2C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0B9A7ED7" w14:textId="77777777" w:rsidR="009F1F2C" w:rsidRDefault="009F1F2C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68BC9A55" w14:textId="17E37209" w:rsidR="009F1F2C" w:rsidRDefault="009F1F2C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36F8D340" w14:textId="77777777" w:rsidR="009F1F2C" w:rsidRDefault="009F1F2C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9F1F2C" w14:paraId="70D349D4" w14:textId="3A55448C" w:rsidTr="006437F2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BD5F1" w14:textId="77777777" w:rsidR="009F1F2C" w:rsidRDefault="009F1F2C" w:rsidP="003A67F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-24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1FAA3" w14:textId="2B90964C" w:rsidR="009F1F2C" w:rsidRDefault="009F1F2C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6ECBC118" w14:textId="77777777" w:rsidR="009F1F2C" w:rsidRDefault="009F1F2C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03A0D" w14:textId="178BF1E6" w:rsidR="009F1F2C" w:rsidRDefault="009F1F2C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2A70F57C" w14:textId="77777777" w:rsidR="009F1F2C" w:rsidRDefault="009F1F2C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5527BEE5" w14:textId="74959B3A" w:rsidR="009F1F2C" w:rsidRDefault="009F1F2C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74337956" w14:textId="77777777" w:rsidR="009F1F2C" w:rsidRDefault="009F1F2C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9F1F2C" w14:paraId="5DD797F2" w14:textId="496A6579" w:rsidTr="006437F2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446C5" w14:textId="77777777" w:rsidR="009F1F2C" w:rsidRDefault="009F1F2C" w:rsidP="003A67F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-49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94F21" w14:textId="69497BEE" w:rsidR="009F1F2C" w:rsidRDefault="009F1F2C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60FCFAC4" w14:textId="77777777" w:rsidR="009F1F2C" w:rsidRDefault="009F1F2C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05AE2" w14:textId="459ADC29" w:rsidR="009F1F2C" w:rsidRDefault="009F1F2C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25 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4244DCEA" w14:textId="77777777" w:rsidR="009F1F2C" w:rsidRDefault="009F1F2C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025DA6E0" w14:textId="07A439AA" w:rsidR="009F1F2C" w:rsidRDefault="009F1F2C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25 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11C3C0F4" w14:textId="77777777" w:rsidR="009F1F2C" w:rsidRDefault="009F1F2C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9F1F2C" w14:paraId="39606A62" w14:textId="01534222" w:rsidTr="006437F2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CFE14" w14:textId="77777777" w:rsidR="009F1F2C" w:rsidRDefault="009F1F2C" w:rsidP="003A67F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0-120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31A33" w14:textId="6206FDA8" w:rsidR="009F1F2C" w:rsidRDefault="009F1F2C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25B909DF" w14:textId="77777777" w:rsidR="009F1F2C" w:rsidRDefault="009F1F2C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CAA57" w14:textId="167F1E45" w:rsidR="009F1F2C" w:rsidRDefault="009F1F2C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150 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207B6A7C" w14:textId="77777777" w:rsidR="009F1F2C" w:rsidRDefault="009F1F2C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22EEAC9B" w14:textId="4F8E4860" w:rsidR="009F1F2C" w:rsidRDefault="009F1F2C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150 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721CC380" w14:textId="77777777" w:rsidR="009F1F2C" w:rsidRDefault="009F1F2C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9F1F2C" w14:paraId="4071DD5F" w14:textId="24868E69" w:rsidTr="006437F2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E14A8" w14:textId="77777777" w:rsidR="009F1F2C" w:rsidRDefault="009F1F2C" w:rsidP="009F1F2C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145BF" w14:textId="01AEFE19" w:rsidR="009F1F2C" w:rsidRDefault="009F1F2C" w:rsidP="009F1F2C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XXX 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7454F7E5" w14:textId="2E040CED" w:rsidR="009F1F2C" w:rsidRDefault="009F1F2C" w:rsidP="009F1F2C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4931E" w14:textId="30096ADA" w:rsidR="009F1F2C" w:rsidRDefault="009F1F2C" w:rsidP="009F1F2C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XXX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6357F083" w14:textId="3099F321" w:rsidR="009F1F2C" w:rsidRDefault="009F1F2C" w:rsidP="009F1F2C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73DEABCD" w14:textId="740E4AC9" w:rsidR="009F1F2C" w:rsidRDefault="009F1F2C" w:rsidP="009F1F2C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XXX 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59122563" w14:textId="4AB8DE32" w:rsidR="009F1F2C" w:rsidRDefault="009F1F2C" w:rsidP="009F1F2C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0%</w:t>
            </w:r>
          </w:p>
        </w:tc>
      </w:tr>
    </w:tbl>
    <w:p w14:paraId="3E6D55A9" w14:textId="211ED20D" w:rsidR="0076213B" w:rsidRDefault="009F1F2C">
      <w:pPr>
        <w:pStyle w:val="Textoindependiente"/>
        <w:rPr>
          <w:sz w:val="20"/>
          <w:szCs w:val="20"/>
        </w:rPr>
      </w:pPr>
      <w:r>
        <w:rPr>
          <w:sz w:val="20"/>
          <w:szCs w:val="20"/>
        </w:rPr>
        <w:lastRenderedPageBreak/>
        <w:t>*</w:t>
      </w:r>
      <w:proofErr w:type="spellStart"/>
      <w:r w:rsidRPr="009F1F2C">
        <w:rPr>
          <w:sz w:val="20"/>
          <w:szCs w:val="20"/>
        </w:rPr>
        <w:t>Frec</w:t>
      </w:r>
      <w:proofErr w:type="spellEnd"/>
      <w:r w:rsidRPr="009F1F2C">
        <w:rPr>
          <w:sz w:val="20"/>
          <w:szCs w:val="20"/>
        </w:rPr>
        <w:t xml:space="preserve">. </w:t>
      </w:r>
      <w:proofErr w:type="spellStart"/>
      <w:r w:rsidRPr="009F1F2C">
        <w:rPr>
          <w:sz w:val="20"/>
          <w:szCs w:val="20"/>
        </w:rPr>
        <w:t>Frecuencia</w:t>
      </w:r>
      <w:proofErr w:type="spellEnd"/>
    </w:p>
    <w:p w14:paraId="366CEFE6" w14:textId="33EFCAAC" w:rsidR="004D6EB7" w:rsidRDefault="004D6EB7">
      <w:pPr>
        <w:pStyle w:val="Textoindependiente"/>
        <w:rPr>
          <w:sz w:val="20"/>
          <w:szCs w:val="20"/>
        </w:rPr>
      </w:pPr>
    </w:p>
    <w:p w14:paraId="3AC5C062" w14:textId="77777777" w:rsidR="004D6EB7" w:rsidRDefault="004D6EB7" w:rsidP="004D6EB7">
      <w:pPr>
        <w:pStyle w:val="Textoindependiente"/>
      </w:pP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1210"/>
        <w:gridCol w:w="754"/>
        <w:gridCol w:w="928"/>
        <w:gridCol w:w="754"/>
        <w:gridCol w:w="928"/>
        <w:gridCol w:w="950"/>
        <w:gridCol w:w="928"/>
      </w:tblGrid>
      <w:tr w:rsidR="004D6EB7" w14:paraId="50AEA711" w14:textId="77777777" w:rsidTr="003A67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24339" w14:textId="77777777" w:rsidR="004D6EB7" w:rsidRDefault="004D6EB7" w:rsidP="003A67F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Rango</w:t>
            </w:r>
          </w:p>
        </w:tc>
        <w:tc>
          <w:tcPr>
            <w:tcW w:w="0" w:type="auto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9B074" w14:textId="39B23217" w:rsidR="004D6EB7" w:rsidRDefault="004D6EB7" w:rsidP="003A67F0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Profamilia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34EAC" w14:textId="5C9D51B6" w:rsidR="004D6EB7" w:rsidRDefault="004D6EB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IES</w:t>
            </w:r>
          </w:p>
        </w:tc>
        <w:tc>
          <w:tcPr>
            <w:tcW w:w="0" w:type="auto"/>
            <w:gridSpan w:val="2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6F2DF220" w14:textId="77777777" w:rsidR="004D6EB7" w:rsidRDefault="004D6EB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Total</w:t>
            </w:r>
          </w:p>
        </w:tc>
      </w:tr>
      <w:tr w:rsidR="004D6EB7" w14:paraId="4EAC826D" w14:textId="77777777" w:rsidTr="003A67F0">
        <w:trPr>
          <w:cantSplit/>
          <w:jc w:val="center"/>
        </w:trPr>
        <w:tc>
          <w:tcPr>
            <w:tcW w:w="0" w:type="auto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C1150" w14:textId="77777777" w:rsidR="004D6EB7" w:rsidRDefault="004D6EB7" w:rsidP="003A67F0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1179C" w14:textId="77777777" w:rsidR="004D6EB7" w:rsidRDefault="004D6EB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Frec.*</w:t>
            </w:r>
          </w:p>
        </w:tc>
        <w:tc>
          <w:tcPr>
            <w:tcW w:w="0" w:type="auto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08338495" w14:textId="77777777" w:rsidR="004D6EB7" w:rsidRDefault="004D6EB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%</w:t>
            </w:r>
          </w:p>
        </w:tc>
        <w:tc>
          <w:tcPr>
            <w:tcW w:w="0" w:type="auto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1F17D" w14:textId="77777777" w:rsidR="004D6EB7" w:rsidRDefault="004D6EB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Frec.*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1D4A2C71" w14:textId="77777777" w:rsidR="004D6EB7" w:rsidRDefault="004D6EB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%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4197B155" w14:textId="77777777" w:rsidR="004D6EB7" w:rsidRDefault="004D6EB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Frec.*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737AF240" w14:textId="77777777" w:rsidR="004D6EB7" w:rsidRDefault="004D6EB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%</w:t>
            </w:r>
          </w:p>
        </w:tc>
      </w:tr>
      <w:tr w:rsidR="004D6EB7" w14:paraId="3FCDC836" w14:textId="77777777" w:rsidTr="003A67F0">
        <w:trPr>
          <w:cantSplit/>
          <w:jc w:val="center"/>
        </w:trPr>
        <w:tc>
          <w:tcPr>
            <w:tcW w:w="0" w:type="auto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46F22" w14:textId="114C818B" w:rsidR="004D6EB7" w:rsidRDefault="004D6EB7" w:rsidP="003A67F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Particular</w:t>
            </w:r>
          </w:p>
        </w:tc>
        <w:tc>
          <w:tcPr>
            <w:tcW w:w="0" w:type="auto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83587" w14:textId="77777777" w:rsidR="004D6EB7" w:rsidRDefault="004D6EB7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722A7580" w14:textId="77777777" w:rsidR="004D6EB7" w:rsidRDefault="004D6EB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A9A32" w14:textId="77777777" w:rsidR="004D6EB7" w:rsidRDefault="004D6EB7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002A632F" w14:textId="77777777" w:rsidR="004D6EB7" w:rsidRDefault="004D6EB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752BAE94" w14:textId="77777777" w:rsidR="004D6EB7" w:rsidRDefault="004D6EB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27D55FED" w14:textId="77777777" w:rsidR="004D6EB7" w:rsidRDefault="004D6EB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4D6EB7" w14:paraId="1FFF8215" w14:textId="77777777" w:rsidTr="003A67F0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69389" w14:textId="20078427" w:rsidR="004D6EB7" w:rsidRDefault="004D6EB7" w:rsidP="003A67F0">
            <w:pP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ubsidiado</w:t>
            </w:r>
            <w:proofErr w:type="spellEnd"/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6D964" w14:textId="77777777" w:rsidR="004D6EB7" w:rsidRDefault="004D6EB7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525EBD60" w14:textId="77777777" w:rsidR="004D6EB7" w:rsidRDefault="004D6EB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3E2DF" w14:textId="77777777" w:rsidR="004D6EB7" w:rsidRDefault="004D6EB7" w:rsidP="003A67F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1F733412" w14:textId="77777777" w:rsidR="004D6EB7" w:rsidRDefault="004D6EB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21A14CB7" w14:textId="77777777" w:rsidR="004D6EB7" w:rsidRDefault="004D6EB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4408C878" w14:textId="77777777" w:rsidR="004D6EB7" w:rsidRDefault="004D6EB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4D6EB7" w14:paraId="48BB00A7" w14:textId="77777777" w:rsidTr="003A67F0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839BA" w14:textId="77777777" w:rsidR="004D6EB7" w:rsidRDefault="004D6EB7" w:rsidP="003A67F0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B5F0D" w14:textId="77777777" w:rsidR="004D6EB7" w:rsidRDefault="004D6EB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XXX 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08EA3E55" w14:textId="77777777" w:rsidR="004D6EB7" w:rsidRDefault="004D6EB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5F6BB" w14:textId="77777777" w:rsidR="004D6EB7" w:rsidRDefault="004D6EB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XXX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6BB73215" w14:textId="77777777" w:rsidR="004D6EB7" w:rsidRDefault="004D6EB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6E093AC6" w14:textId="77777777" w:rsidR="004D6EB7" w:rsidRDefault="004D6EB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XXX 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7320B48A" w14:textId="77777777" w:rsidR="004D6EB7" w:rsidRDefault="004D6EB7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0%</w:t>
            </w:r>
          </w:p>
        </w:tc>
      </w:tr>
    </w:tbl>
    <w:p w14:paraId="4914DD82" w14:textId="77777777" w:rsidR="004D6EB7" w:rsidRPr="009F1F2C" w:rsidRDefault="004D6EB7" w:rsidP="004D6EB7">
      <w:pPr>
        <w:pStyle w:val="Textoindependiente"/>
        <w:rPr>
          <w:sz w:val="20"/>
          <w:szCs w:val="20"/>
        </w:rPr>
      </w:pPr>
      <w:r>
        <w:rPr>
          <w:sz w:val="20"/>
          <w:szCs w:val="20"/>
        </w:rPr>
        <w:t>*</w:t>
      </w:r>
      <w:proofErr w:type="spellStart"/>
      <w:r w:rsidRPr="009F1F2C">
        <w:rPr>
          <w:sz w:val="20"/>
          <w:szCs w:val="20"/>
        </w:rPr>
        <w:t>Frec</w:t>
      </w:r>
      <w:proofErr w:type="spellEnd"/>
      <w:r w:rsidRPr="009F1F2C">
        <w:rPr>
          <w:sz w:val="20"/>
          <w:szCs w:val="20"/>
        </w:rPr>
        <w:t xml:space="preserve">. </w:t>
      </w:r>
      <w:proofErr w:type="spellStart"/>
      <w:r w:rsidRPr="009F1F2C">
        <w:rPr>
          <w:sz w:val="20"/>
          <w:szCs w:val="20"/>
        </w:rPr>
        <w:t>Frecuencia</w:t>
      </w:r>
      <w:proofErr w:type="spellEnd"/>
    </w:p>
    <w:p w14:paraId="113EF105" w14:textId="195CDD97" w:rsidR="004D6EB7" w:rsidRDefault="004D6EB7">
      <w:pPr>
        <w:pStyle w:val="Textoindependiente"/>
        <w:rPr>
          <w:sz w:val="20"/>
          <w:szCs w:val="20"/>
        </w:rPr>
      </w:pPr>
    </w:p>
    <w:p w14:paraId="711CFDE4" w14:textId="77777777" w:rsidR="00D00C93" w:rsidRPr="009F1F2C" w:rsidRDefault="00886DE5" w:rsidP="00886DE5">
      <w:pPr>
        <w:pStyle w:val="Ttulo3"/>
        <w:numPr>
          <w:ilvl w:val="0"/>
          <w:numId w:val="2"/>
        </w:numPr>
      </w:pPr>
      <w:r>
        <w:t xml:space="preserve">5 </w:t>
      </w:r>
      <w:proofErr w:type="spellStart"/>
      <w:r w:rsidRPr="00886DE5">
        <w:t>N</w:t>
      </w:r>
      <w:r>
        <w:t>ú</w:t>
      </w:r>
      <w:r w:rsidRPr="00886DE5">
        <w:t>mero</w:t>
      </w:r>
      <w:proofErr w:type="spellEnd"/>
      <w:r w:rsidRPr="00886DE5">
        <w:t xml:space="preserve"> y % de personas que </w:t>
      </w:r>
      <w:proofErr w:type="spellStart"/>
      <w:r w:rsidRPr="00886DE5">
        <w:t>tuvieron</w:t>
      </w:r>
      <w:proofErr w:type="spellEnd"/>
      <w:r w:rsidRPr="00886DE5">
        <w:t xml:space="preserve"> </w:t>
      </w:r>
      <w:proofErr w:type="spellStart"/>
      <w:r w:rsidRPr="00886DE5">
        <w:t>algún</w:t>
      </w:r>
      <w:proofErr w:type="spellEnd"/>
      <w:r w:rsidRPr="00886DE5">
        <w:t xml:space="preserve"> </w:t>
      </w:r>
      <w:proofErr w:type="spellStart"/>
      <w:r w:rsidRPr="00886DE5">
        <w:t>resultado</w:t>
      </w:r>
      <w:proofErr w:type="spellEnd"/>
      <w:r w:rsidRPr="00886DE5">
        <w:t xml:space="preserve"> </w:t>
      </w:r>
      <w:proofErr w:type="spellStart"/>
      <w:r w:rsidRPr="00886DE5">
        <w:t>patológico</w:t>
      </w:r>
      <w:proofErr w:type="spellEnd"/>
      <w:r w:rsidRPr="00886DE5">
        <w:t xml:space="preserve"> </w:t>
      </w:r>
      <w:proofErr w:type="spellStart"/>
      <w:r w:rsidRPr="00886DE5">
        <w:t>en</w:t>
      </w:r>
      <w:proofErr w:type="spellEnd"/>
      <w:r w:rsidRPr="00886DE5">
        <w:t xml:space="preserve"> la </w:t>
      </w:r>
      <w:proofErr w:type="spellStart"/>
      <w:r w:rsidRPr="00886DE5">
        <w:t>primera</w:t>
      </w:r>
      <w:proofErr w:type="spellEnd"/>
      <w:r w:rsidRPr="00886DE5">
        <w:t xml:space="preserve"> consulta , </w:t>
      </w:r>
      <w:proofErr w:type="spellStart"/>
      <w:r w:rsidRPr="00886DE5">
        <w:t>desagregado</w:t>
      </w:r>
      <w:proofErr w:type="spellEnd"/>
      <w:r w:rsidRPr="00886DE5">
        <w:t xml:space="preserve"> por </w:t>
      </w:r>
      <w:proofErr w:type="spellStart"/>
      <w:r w:rsidRPr="00886DE5">
        <w:t>tipo</w:t>
      </w:r>
      <w:proofErr w:type="spellEnd"/>
      <w:r w:rsidRPr="00886DE5">
        <w:t xml:space="preserve"> de examen (</w:t>
      </w:r>
      <w:proofErr w:type="spellStart"/>
      <w:r w:rsidRPr="00886DE5">
        <w:t>sífilis</w:t>
      </w:r>
      <w:proofErr w:type="spellEnd"/>
      <w:r w:rsidRPr="00886DE5">
        <w:t>, hepatitis B, hepatitis C)</w:t>
      </w:r>
      <w:r>
        <w:br/>
      </w:r>
      <w:r>
        <w:br/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843"/>
        <w:gridCol w:w="610"/>
        <w:gridCol w:w="750"/>
        <w:gridCol w:w="393"/>
        <w:gridCol w:w="706"/>
        <w:gridCol w:w="650"/>
        <w:gridCol w:w="494"/>
        <w:gridCol w:w="806"/>
        <w:gridCol w:w="650"/>
        <w:gridCol w:w="494"/>
      </w:tblGrid>
      <w:tr w:rsidR="00F5491F" w14:paraId="5D36174B" w14:textId="77777777" w:rsidTr="005A35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50F77" w14:textId="77777777" w:rsidR="00F5491F" w:rsidRDefault="00F5491F" w:rsidP="003A67F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Rango</w:t>
            </w:r>
          </w:p>
        </w:tc>
        <w:tc>
          <w:tcPr>
            <w:tcW w:w="0" w:type="auto"/>
            <w:gridSpan w:val="3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1B391" w14:textId="7895457A" w:rsidR="00F5491F" w:rsidRDefault="00C35CC9" w:rsidP="00F67C72">
            <w:pPr>
              <w:spacing w:before="100" w:after="100"/>
              <w:ind w:right="10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HSH</w:t>
            </w:r>
          </w:p>
        </w:tc>
        <w:tc>
          <w:tcPr>
            <w:tcW w:w="0" w:type="auto"/>
            <w:gridSpan w:val="3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04880EB6" w14:textId="63F7608B" w:rsidR="00F5491F" w:rsidRDefault="00C35CC9" w:rsidP="00F67C72">
            <w:pPr>
              <w:spacing w:before="100" w:after="100"/>
              <w:ind w:right="10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Trans</w:t>
            </w:r>
          </w:p>
        </w:tc>
        <w:tc>
          <w:tcPr>
            <w:tcW w:w="0" w:type="auto"/>
            <w:gridSpan w:val="3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4522A58E" w14:textId="5A43D676" w:rsidR="00F5491F" w:rsidRDefault="00C35CC9" w:rsidP="00F67C72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Total</w:t>
            </w:r>
          </w:p>
        </w:tc>
      </w:tr>
      <w:tr w:rsidR="005A3583" w14:paraId="07E031A7" w14:textId="0A014212" w:rsidTr="005A3583">
        <w:trPr>
          <w:cantSplit/>
          <w:jc w:val="center"/>
        </w:trPr>
        <w:tc>
          <w:tcPr>
            <w:tcW w:w="0" w:type="auto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888DC" w14:textId="77777777" w:rsidR="005A3583" w:rsidRDefault="005A3583" w:rsidP="005A3583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76059" w14:textId="58330078" w:rsidR="005A3583" w:rsidRDefault="005A3583" w:rsidP="00F67C72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um</w:t>
            </w:r>
          </w:p>
        </w:tc>
        <w:tc>
          <w:tcPr>
            <w:tcW w:w="0" w:type="auto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08D81D10" w14:textId="463BA08A" w:rsidR="005A3583" w:rsidRDefault="005A3583" w:rsidP="00F67C72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en</w:t>
            </w:r>
          </w:p>
        </w:tc>
        <w:tc>
          <w:tcPr>
            <w:tcW w:w="0" w:type="auto"/>
            <w:tcBorders>
              <w:left w:val="single" w:sz="8" w:space="0" w:color="666666"/>
              <w:bottom w:val="single" w:sz="8" w:space="0" w:color="666666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FA369" w14:textId="5B92ADCE" w:rsidR="005A3583" w:rsidRDefault="00E4522B" w:rsidP="00F67C72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%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4F8CE09D" w14:textId="3EA8B018" w:rsidR="005A3583" w:rsidRDefault="005A3583" w:rsidP="00F67C72">
            <w:pPr>
              <w:spacing w:before="100" w:after="100"/>
              <w:ind w:right="10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um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245AB6FD" w14:textId="68786B52" w:rsidR="005A3583" w:rsidRDefault="005A3583" w:rsidP="00F67C72">
            <w:pPr>
              <w:spacing w:before="100" w:after="100"/>
              <w:ind w:right="10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en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22F574FB" w14:textId="207E7385" w:rsidR="005A3583" w:rsidRDefault="00E4522B" w:rsidP="00F67C72">
            <w:pPr>
              <w:spacing w:before="100" w:after="100"/>
              <w:ind w:right="10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%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6A91CF55" w14:textId="78FE8648" w:rsidR="005A3583" w:rsidRDefault="005A3583" w:rsidP="00F67C72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um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76CBEA15" w14:textId="57727F8D" w:rsidR="005A3583" w:rsidRDefault="005A3583" w:rsidP="00F67C72">
            <w:pPr>
              <w:spacing w:before="100" w:after="100"/>
              <w:ind w:right="10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en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6D505A2B" w14:textId="45DFCB7E" w:rsidR="005A3583" w:rsidRDefault="00E4522B" w:rsidP="00F67C72">
            <w:pPr>
              <w:spacing w:before="100" w:after="100"/>
              <w:ind w:right="10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%</w:t>
            </w:r>
          </w:p>
        </w:tc>
      </w:tr>
      <w:tr w:rsidR="005A3583" w14:paraId="35557ABE" w14:textId="6193498C" w:rsidTr="005A3583">
        <w:trPr>
          <w:cantSplit/>
          <w:jc w:val="center"/>
        </w:trPr>
        <w:tc>
          <w:tcPr>
            <w:tcW w:w="0" w:type="auto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D7742" w14:textId="70EBF148" w:rsidR="005A3583" w:rsidRDefault="005A3583" w:rsidP="005A3583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-19</w:t>
            </w:r>
          </w:p>
        </w:tc>
        <w:tc>
          <w:tcPr>
            <w:tcW w:w="0" w:type="auto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50388" w14:textId="42037F46" w:rsidR="005A3583" w:rsidRDefault="005A3583" w:rsidP="005A3583">
            <w:pP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79D5491A" w14:textId="77777777" w:rsidR="005A3583" w:rsidRDefault="005A3583" w:rsidP="005A3583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25C57" w14:textId="41ED2725" w:rsidR="005A3583" w:rsidRDefault="005A3583" w:rsidP="005A3583">
            <w:pP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067D2CAE" w14:textId="77777777" w:rsidR="005A3583" w:rsidRDefault="005A3583" w:rsidP="005A3583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52BD17C1" w14:textId="77777777" w:rsidR="005A3583" w:rsidRDefault="005A3583" w:rsidP="005A3583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5FF84A6B" w14:textId="77777777" w:rsidR="005A3583" w:rsidRDefault="005A3583" w:rsidP="005A3583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0B27D619" w14:textId="35683C38" w:rsidR="005A3583" w:rsidRDefault="005A3583" w:rsidP="005A3583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124D2A1E" w14:textId="77777777" w:rsidR="005A3583" w:rsidRDefault="005A3583" w:rsidP="005A3583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6A7959FF" w14:textId="77777777" w:rsidR="005A3583" w:rsidRDefault="005A3583" w:rsidP="005A3583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5A3583" w14:paraId="2D78C283" w14:textId="395179C8" w:rsidTr="005A3583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2AD8E" w14:textId="24E24AFF" w:rsidR="005A3583" w:rsidRDefault="005A3583" w:rsidP="005A3583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-24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8F4F5" w14:textId="116E183A" w:rsidR="005A3583" w:rsidRDefault="005A3583" w:rsidP="005A3583">
            <w:pP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273A22B6" w14:textId="77777777" w:rsidR="005A3583" w:rsidRDefault="005A3583" w:rsidP="005A3583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2736F" w14:textId="1B366930" w:rsidR="005A3583" w:rsidRDefault="005A3583" w:rsidP="005A3583">
            <w:pP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022368EE" w14:textId="77777777" w:rsidR="005A3583" w:rsidRDefault="005A3583" w:rsidP="005A3583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3FBC987F" w14:textId="77777777" w:rsidR="005A3583" w:rsidRDefault="005A3583" w:rsidP="005A3583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420FB256" w14:textId="77777777" w:rsidR="005A3583" w:rsidRDefault="005A3583" w:rsidP="005A3583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237D32D4" w14:textId="7ADAF13A" w:rsidR="005A3583" w:rsidRDefault="005A3583" w:rsidP="005A3583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1513A39F" w14:textId="77777777" w:rsidR="005A3583" w:rsidRDefault="005A3583" w:rsidP="005A3583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05B9CD32" w14:textId="77777777" w:rsidR="005A3583" w:rsidRDefault="005A3583" w:rsidP="005A3583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5A3583" w14:paraId="48A87527" w14:textId="742B7C04" w:rsidTr="005A3583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AD477" w14:textId="47A2E5D2" w:rsidR="005A3583" w:rsidRDefault="005A3583" w:rsidP="005A3583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-49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58789" w14:textId="3EE013E6" w:rsidR="005A3583" w:rsidRDefault="005A3583" w:rsidP="005A3583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726D7659" w14:textId="00AB18B9" w:rsidR="005A3583" w:rsidRDefault="005A3583" w:rsidP="005A3583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21D87" w14:textId="47A42EFA" w:rsidR="005A3583" w:rsidRDefault="005A3583" w:rsidP="005A3583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0B13C526" w14:textId="5263F78E" w:rsidR="005A3583" w:rsidRDefault="005A3583" w:rsidP="005A3583">
            <w:pPr>
              <w:spacing w:before="100" w:after="100"/>
              <w:ind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1B93D71F" w14:textId="63803AB7" w:rsidR="005A3583" w:rsidRDefault="005A3583" w:rsidP="005A3583">
            <w:pPr>
              <w:spacing w:before="100" w:after="100"/>
              <w:ind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45374F44" w14:textId="14CD8143" w:rsidR="005A3583" w:rsidRDefault="005A3583" w:rsidP="005A3583">
            <w:pPr>
              <w:spacing w:before="100" w:after="100"/>
              <w:ind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107EF516" w14:textId="3C6549D0" w:rsidR="005A3583" w:rsidRDefault="005A3583" w:rsidP="005A3583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718CFBE5" w14:textId="2AE4B2DF" w:rsidR="005A3583" w:rsidRDefault="005A3583" w:rsidP="005A3583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4341ABE0" w14:textId="77777777" w:rsidR="005A3583" w:rsidRDefault="005A3583" w:rsidP="005A3583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5A3583" w14:paraId="6B0F9FEB" w14:textId="77777777" w:rsidTr="005A3583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BF266" w14:textId="5176DC00" w:rsidR="005A3583" w:rsidRDefault="005A3583" w:rsidP="005A3583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0-120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EF8BD" w14:textId="77777777" w:rsidR="005A3583" w:rsidRDefault="005A3583" w:rsidP="005A3583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15B941A8" w14:textId="77777777" w:rsidR="005A3583" w:rsidRDefault="005A3583" w:rsidP="005A3583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87915" w14:textId="77777777" w:rsidR="005A3583" w:rsidRDefault="005A3583" w:rsidP="005A3583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68EA1D87" w14:textId="77777777" w:rsidR="005A3583" w:rsidRDefault="005A3583" w:rsidP="005A3583">
            <w:pPr>
              <w:spacing w:before="100" w:after="100"/>
              <w:ind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787BAA78" w14:textId="77777777" w:rsidR="005A3583" w:rsidRDefault="005A3583" w:rsidP="005A3583">
            <w:pPr>
              <w:spacing w:before="100" w:after="100"/>
              <w:ind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3B47A30C" w14:textId="77777777" w:rsidR="005A3583" w:rsidRDefault="005A3583" w:rsidP="005A3583">
            <w:pPr>
              <w:spacing w:before="100" w:after="100"/>
              <w:ind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4646DB1A" w14:textId="77777777" w:rsidR="005A3583" w:rsidRDefault="005A3583" w:rsidP="005A3583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275042D2" w14:textId="77777777" w:rsidR="005A3583" w:rsidRDefault="005A3583" w:rsidP="005A3583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4D204BFA" w14:textId="77777777" w:rsidR="005A3583" w:rsidRDefault="005A3583" w:rsidP="005A3583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5A3583" w14:paraId="2226B48E" w14:textId="77777777" w:rsidTr="005A3583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7E58D" w14:textId="41E9632F" w:rsidR="005A3583" w:rsidRDefault="005A3583" w:rsidP="005A3583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E0AF1" w14:textId="77777777" w:rsidR="005A3583" w:rsidRDefault="005A3583" w:rsidP="005A3583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6226ACA5" w14:textId="77777777" w:rsidR="005A3583" w:rsidRDefault="005A3583" w:rsidP="005A3583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A21C4" w14:textId="77777777" w:rsidR="005A3583" w:rsidRDefault="005A3583" w:rsidP="005A3583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7FAE1E49" w14:textId="77777777" w:rsidR="005A3583" w:rsidRDefault="005A3583" w:rsidP="005A3583">
            <w:pPr>
              <w:spacing w:before="100" w:after="100"/>
              <w:ind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55CCDEAA" w14:textId="77777777" w:rsidR="005A3583" w:rsidRDefault="005A3583" w:rsidP="005A3583">
            <w:pPr>
              <w:spacing w:before="100" w:after="100"/>
              <w:ind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2F8706C9" w14:textId="77777777" w:rsidR="005A3583" w:rsidRDefault="005A3583" w:rsidP="005A3583">
            <w:pPr>
              <w:spacing w:before="100" w:after="100"/>
              <w:ind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6A1C1D7E" w14:textId="77777777" w:rsidR="005A3583" w:rsidRDefault="005A3583" w:rsidP="005A3583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53A447C2" w14:textId="77777777" w:rsidR="005A3583" w:rsidRDefault="005A3583" w:rsidP="005A3583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6061C746" w14:textId="77777777" w:rsidR="005A3583" w:rsidRDefault="005A3583" w:rsidP="005A3583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</w:tbl>
    <w:p w14:paraId="439D8E64" w14:textId="43674187" w:rsidR="00C35CC9" w:rsidRDefault="00C35CC9" w:rsidP="00935C35">
      <w:pPr>
        <w:rPr>
          <w:i/>
          <w:iCs/>
          <w:sz w:val="20"/>
          <w:szCs w:val="20"/>
        </w:rPr>
      </w:pPr>
      <w:proofErr w:type="spellStart"/>
      <w:r w:rsidRPr="00C35CC9">
        <w:rPr>
          <w:i/>
          <w:iCs/>
          <w:sz w:val="20"/>
          <w:szCs w:val="20"/>
          <w:highlight w:val="yellow"/>
        </w:rPr>
        <w:t>Repetir</w:t>
      </w:r>
      <w:proofErr w:type="spellEnd"/>
      <w:r w:rsidRPr="00C35CC9">
        <w:rPr>
          <w:i/>
          <w:iCs/>
          <w:sz w:val="20"/>
          <w:szCs w:val="20"/>
          <w:highlight w:val="yellow"/>
        </w:rPr>
        <w:t xml:space="preserve"> para </w:t>
      </w:r>
      <w:proofErr w:type="spellStart"/>
      <w:r w:rsidRPr="00C35CC9">
        <w:rPr>
          <w:i/>
          <w:iCs/>
          <w:sz w:val="20"/>
          <w:szCs w:val="20"/>
          <w:highlight w:val="yellow"/>
        </w:rPr>
        <w:t>cada</w:t>
      </w:r>
      <w:proofErr w:type="spellEnd"/>
      <w:r w:rsidRPr="00C35CC9">
        <w:rPr>
          <w:i/>
          <w:iCs/>
          <w:sz w:val="20"/>
          <w:szCs w:val="20"/>
          <w:highlight w:val="yellow"/>
        </w:rPr>
        <w:t xml:space="preserve"> </w:t>
      </w:r>
      <w:proofErr w:type="spellStart"/>
      <w:r w:rsidRPr="00C35CC9">
        <w:rPr>
          <w:i/>
          <w:iCs/>
          <w:sz w:val="20"/>
          <w:szCs w:val="20"/>
          <w:highlight w:val="yellow"/>
        </w:rPr>
        <w:t>enfermedad</w:t>
      </w:r>
      <w:proofErr w:type="spellEnd"/>
      <w:r w:rsidR="007A43F2">
        <w:rPr>
          <w:i/>
          <w:iCs/>
          <w:sz w:val="20"/>
          <w:szCs w:val="20"/>
        </w:rPr>
        <w:t xml:space="preserve"> y </w:t>
      </w:r>
      <w:proofErr w:type="spellStart"/>
      <w:r w:rsidR="007A43F2">
        <w:rPr>
          <w:i/>
          <w:iCs/>
          <w:sz w:val="20"/>
          <w:szCs w:val="20"/>
        </w:rPr>
        <w:t>otra</w:t>
      </w:r>
      <w:proofErr w:type="spellEnd"/>
      <w:r w:rsidR="007A43F2">
        <w:rPr>
          <w:i/>
          <w:iCs/>
          <w:sz w:val="20"/>
          <w:szCs w:val="20"/>
        </w:rPr>
        <w:t xml:space="preserve"> por </w:t>
      </w:r>
      <w:proofErr w:type="spellStart"/>
      <w:r w:rsidR="007A43F2">
        <w:rPr>
          <w:i/>
          <w:iCs/>
          <w:sz w:val="20"/>
          <w:szCs w:val="20"/>
        </w:rPr>
        <w:t>si</w:t>
      </w:r>
      <w:proofErr w:type="spellEnd"/>
      <w:r w:rsidR="007A43F2">
        <w:rPr>
          <w:i/>
          <w:iCs/>
          <w:sz w:val="20"/>
          <w:szCs w:val="20"/>
        </w:rPr>
        <w:t xml:space="preserve"> </w:t>
      </w:r>
      <w:proofErr w:type="spellStart"/>
      <w:r w:rsidR="007A43F2">
        <w:rPr>
          <w:i/>
          <w:iCs/>
          <w:sz w:val="20"/>
          <w:szCs w:val="20"/>
        </w:rPr>
        <w:t>tiene</w:t>
      </w:r>
      <w:proofErr w:type="spellEnd"/>
      <w:r w:rsidR="007A43F2">
        <w:rPr>
          <w:i/>
          <w:iCs/>
          <w:sz w:val="20"/>
          <w:szCs w:val="20"/>
        </w:rPr>
        <w:t xml:space="preserve"> </w:t>
      </w:r>
      <w:proofErr w:type="spellStart"/>
      <w:r w:rsidR="007A43F2">
        <w:rPr>
          <w:i/>
          <w:iCs/>
          <w:sz w:val="20"/>
          <w:szCs w:val="20"/>
        </w:rPr>
        <w:t>cualquiera</w:t>
      </w:r>
      <w:proofErr w:type="spellEnd"/>
      <w:r w:rsidR="007A43F2">
        <w:rPr>
          <w:i/>
          <w:iCs/>
          <w:sz w:val="20"/>
          <w:szCs w:val="20"/>
        </w:rPr>
        <w:t xml:space="preserve"> de las 5</w:t>
      </w:r>
      <w:r w:rsidR="009C1533">
        <w:rPr>
          <w:i/>
          <w:iCs/>
          <w:sz w:val="20"/>
          <w:szCs w:val="20"/>
        </w:rPr>
        <w:t xml:space="preserve"> los </w:t>
      </w:r>
      <w:proofErr w:type="spellStart"/>
      <w:r w:rsidR="009C1533">
        <w:rPr>
          <w:i/>
          <w:iCs/>
          <w:sz w:val="20"/>
          <w:szCs w:val="20"/>
        </w:rPr>
        <w:t>nulos</w:t>
      </w:r>
      <w:proofErr w:type="spellEnd"/>
      <w:r w:rsidR="009C1533">
        <w:rPr>
          <w:i/>
          <w:iCs/>
          <w:sz w:val="20"/>
          <w:szCs w:val="20"/>
        </w:rPr>
        <w:t xml:space="preserve"> se </w:t>
      </w:r>
      <w:proofErr w:type="spellStart"/>
      <w:r w:rsidR="009C1533">
        <w:rPr>
          <w:i/>
          <w:iCs/>
          <w:sz w:val="20"/>
          <w:szCs w:val="20"/>
        </w:rPr>
        <w:t>asumen</w:t>
      </w:r>
      <w:proofErr w:type="spellEnd"/>
      <w:r w:rsidR="009C1533">
        <w:rPr>
          <w:i/>
          <w:iCs/>
          <w:sz w:val="20"/>
          <w:szCs w:val="20"/>
        </w:rPr>
        <w:t xml:space="preserve"> </w:t>
      </w:r>
      <w:proofErr w:type="spellStart"/>
      <w:r w:rsidR="009C1533">
        <w:rPr>
          <w:i/>
          <w:iCs/>
          <w:sz w:val="20"/>
          <w:szCs w:val="20"/>
        </w:rPr>
        <w:t>negativos</w:t>
      </w:r>
      <w:proofErr w:type="spellEnd"/>
      <w:r w:rsidR="009C1533">
        <w:rPr>
          <w:i/>
          <w:iCs/>
          <w:sz w:val="20"/>
          <w:szCs w:val="20"/>
        </w:rPr>
        <w:t xml:space="preserve"> </w:t>
      </w:r>
      <w:r w:rsidR="007E571C">
        <w:rPr>
          <w:i/>
          <w:iCs/>
          <w:sz w:val="20"/>
          <w:szCs w:val="20"/>
        </w:rPr>
        <w:t xml:space="preserve"> (solo </w:t>
      </w:r>
      <w:proofErr w:type="spellStart"/>
      <w:r w:rsidR="007E571C">
        <w:rPr>
          <w:i/>
          <w:iCs/>
          <w:sz w:val="20"/>
          <w:szCs w:val="20"/>
        </w:rPr>
        <w:t>en</w:t>
      </w:r>
      <w:proofErr w:type="spellEnd"/>
      <w:r w:rsidR="007E571C">
        <w:rPr>
          <w:i/>
          <w:iCs/>
          <w:sz w:val="20"/>
          <w:szCs w:val="20"/>
        </w:rPr>
        <w:t xml:space="preserve"> </w:t>
      </w:r>
      <w:proofErr w:type="spellStart"/>
      <w:r w:rsidR="007E571C">
        <w:rPr>
          <w:i/>
          <w:iCs/>
          <w:sz w:val="20"/>
          <w:szCs w:val="20"/>
        </w:rPr>
        <w:t>gráfica</w:t>
      </w:r>
      <w:proofErr w:type="spellEnd"/>
      <w:r w:rsidR="007E571C">
        <w:rPr>
          <w:i/>
          <w:iCs/>
          <w:sz w:val="20"/>
          <w:szCs w:val="20"/>
        </w:rPr>
        <w:t xml:space="preserve">) solo </w:t>
      </w:r>
      <w:proofErr w:type="spellStart"/>
      <w:r w:rsidR="007E571C">
        <w:rPr>
          <w:i/>
          <w:iCs/>
          <w:sz w:val="20"/>
          <w:szCs w:val="20"/>
        </w:rPr>
        <w:t>desagregar</w:t>
      </w:r>
      <w:proofErr w:type="spellEnd"/>
      <w:r w:rsidR="007E571C">
        <w:rPr>
          <w:i/>
          <w:iCs/>
          <w:sz w:val="20"/>
          <w:szCs w:val="20"/>
        </w:rPr>
        <w:t xml:space="preserve"> por población </w:t>
      </w:r>
      <w:proofErr w:type="spellStart"/>
      <w:r w:rsidR="007E571C">
        <w:rPr>
          <w:i/>
          <w:iCs/>
          <w:sz w:val="20"/>
          <w:szCs w:val="20"/>
        </w:rPr>
        <w:t>va</w:t>
      </w:r>
      <w:proofErr w:type="spellEnd"/>
      <w:r w:rsidR="007E571C">
        <w:rPr>
          <w:i/>
          <w:iCs/>
          <w:sz w:val="20"/>
          <w:szCs w:val="20"/>
        </w:rPr>
        <w:t xml:space="preserve"> de </w:t>
      </w:r>
      <w:proofErr w:type="spellStart"/>
      <w:r w:rsidR="007E571C">
        <w:rPr>
          <w:i/>
          <w:iCs/>
          <w:sz w:val="20"/>
          <w:szCs w:val="20"/>
        </w:rPr>
        <w:t>primeras</w:t>
      </w:r>
      <w:proofErr w:type="spellEnd"/>
    </w:p>
    <w:p w14:paraId="09D05D9B" w14:textId="51831F1F" w:rsidR="007A43F2" w:rsidRDefault="007A43F2" w:rsidP="00935C35">
      <w:pPr>
        <w:rPr>
          <w:i/>
          <w:iCs/>
          <w:sz w:val="20"/>
          <w:szCs w:val="20"/>
        </w:rPr>
      </w:pPr>
    </w:p>
    <w:p w14:paraId="2E4DC15A" w14:textId="77FF7268" w:rsidR="00171EF5" w:rsidRDefault="00171EF5" w:rsidP="00935C35">
      <w:pPr>
        <w:rPr>
          <w:i/>
          <w:iCs/>
          <w:sz w:val="20"/>
          <w:szCs w:val="20"/>
        </w:rPr>
      </w:pPr>
    </w:p>
    <w:p w14:paraId="1DD50262" w14:textId="0FC93429" w:rsidR="00171EF5" w:rsidRDefault="00171EF5" w:rsidP="00935C35">
      <w:pPr>
        <w:rPr>
          <w:i/>
          <w:iCs/>
          <w:sz w:val="20"/>
          <w:szCs w:val="20"/>
        </w:rPr>
      </w:pPr>
    </w:p>
    <w:p w14:paraId="34E2B21B" w14:textId="77D78BE6" w:rsidR="00171EF5" w:rsidRDefault="00171EF5" w:rsidP="00935C35">
      <w:pPr>
        <w:rPr>
          <w:i/>
          <w:iCs/>
          <w:sz w:val="20"/>
          <w:szCs w:val="20"/>
        </w:rPr>
      </w:pPr>
    </w:p>
    <w:p w14:paraId="231EEB72" w14:textId="743B35AC" w:rsidR="00171EF5" w:rsidRDefault="00171EF5" w:rsidP="00935C35">
      <w:pPr>
        <w:rPr>
          <w:i/>
          <w:iCs/>
          <w:sz w:val="20"/>
          <w:szCs w:val="20"/>
        </w:rPr>
      </w:pPr>
    </w:p>
    <w:p w14:paraId="1E870FB5" w14:textId="3E724EEC" w:rsidR="00171EF5" w:rsidRDefault="00171EF5" w:rsidP="00935C35">
      <w:pPr>
        <w:rPr>
          <w:i/>
          <w:iCs/>
          <w:sz w:val="20"/>
          <w:szCs w:val="20"/>
        </w:rPr>
      </w:pPr>
    </w:p>
    <w:p w14:paraId="424A881B" w14:textId="77777777" w:rsidR="00171EF5" w:rsidRDefault="00171EF5" w:rsidP="00935C35">
      <w:pPr>
        <w:rPr>
          <w:i/>
          <w:iCs/>
          <w:sz w:val="20"/>
          <w:szCs w:val="20"/>
        </w:rPr>
      </w:pP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1384"/>
        <w:gridCol w:w="873"/>
        <w:gridCol w:w="1612"/>
        <w:gridCol w:w="1125"/>
        <w:gridCol w:w="2075"/>
        <w:gridCol w:w="1124"/>
        <w:gridCol w:w="1187"/>
      </w:tblGrid>
      <w:tr w:rsidR="00171EF5" w14:paraId="11CC05CD" w14:textId="77777777" w:rsidTr="00306A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7F42F2" w14:textId="77777777" w:rsidR="00171EF5" w:rsidRDefault="00171EF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lastRenderedPageBreak/>
              <w:t xml:space="preserve">Rango </w:t>
            </w:r>
            <w:proofErr w:type="spellStart"/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Edad</w:t>
            </w:r>
            <w:proofErr w:type="spellEnd"/>
          </w:p>
        </w:tc>
        <w:tc>
          <w:tcPr>
            <w:tcW w:w="2491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3833A1" w14:textId="77777777" w:rsidR="00171EF5" w:rsidRDefault="00171EF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HSH</w:t>
            </w:r>
          </w:p>
        </w:tc>
        <w:tc>
          <w:tcPr>
            <w:tcW w:w="4340" w:type="dxa"/>
            <w:gridSpan w:val="3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2168AE" w14:textId="77777777" w:rsidR="00171EF5" w:rsidRDefault="00171EF5">
            <w:pP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Mujer</w:t>
            </w:r>
            <w:proofErr w:type="spellEnd"/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 xml:space="preserve"> Trans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B98FBC" w14:textId="77777777" w:rsidR="00171EF5" w:rsidRDefault="00171EF5">
            <w:pP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Todos</w:t>
            </w:r>
            <w:proofErr w:type="spellEnd"/>
          </w:p>
        </w:tc>
      </w:tr>
      <w:tr w:rsidR="00344140" w14:paraId="707C2D07" w14:textId="77777777" w:rsidTr="00171E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vAlign w:val="center"/>
            <w:hideMark/>
          </w:tcPr>
          <w:p w14:paraId="5B074F87" w14:textId="77777777" w:rsidR="00344140" w:rsidRDefault="00344140">
            <w:pPr>
              <w:spacing w:after="0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82E7E0" w14:textId="77777777" w:rsidR="00344140" w:rsidRDefault="0034414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um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25F6A3" w14:textId="77777777" w:rsidR="00344140" w:rsidRDefault="00344140">
            <w:pP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Resultado</w:t>
            </w:r>
            <w:proofErr w:type="spellEnd"/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737999" w14:textId="77777777" w:rsidR="00344140" w:rsidRDefault="0034414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um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B669247" w14:textId="77777777" w:rsidR="00344140" w:rsidRDefault="00344140">
            <w:pP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Resultado</w:t>
            </w:r>
            <w:proofErr w:type="spellEnd"/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06AF45" w14:textId="77777777" w:rsidR="00344140" w:rsidRDefault="0034414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um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76753C" w14:textId="77777777" w:rsidR="00344140" w:rsidRDefault="00344140">
            <w:pP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Resultado</w:t>
            </w:r>
            <w:proofErr w:type="spellEnd"/>
          </w:p>
        </w:tc>
      </w:tr>
      <w:tr w:rsidR="00344140" w14:paraId="7867B217" w14:textId="77777777" w:rsidTr="00171EF5">
        <w:trPr>
          <w:cantSplit/>
          <w:jc w:val="center"/>
        </w:trPr>
        <w:tc>
          <w:tcPr>
            <w:tcW w:w="0" w:type="auto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D84DA7" w14:textId="5D0052C2" w:rsidR="00344140" w:rsidRDefault="00306AE5">
            <w:pP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emprana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27FBAD" w14:textId="77777777" w:rsidR="00344140" w:rsidRDefault="0034414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1DEC17" w14:textId="77777777" w:rsidR="00344140" w:rsidRDefault="0034414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.00%</w:t>
            </w:r>
          </w:p>
        </w:tc>
        <w:tc>
          <w:tcPr>
            <w:tcW w:w="0" w:type="auto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F6E7AE" w14:textId="77777777" w:rsidR="00344140" w:rsidRDefault="0034414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56196" w14:textId="77777777" w:rsidR="00344140" w:rsidRDefault="00344140">
            <w:pP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3D7C93" w14:textId="77777777" w:rsidR="00344140" w:rsidRDefault="0034414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nil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3B1D5E7" w14:textId="77777777" w:rsidR="00344140" w:rsidRDefault="0034414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.00%</w:t>
            </w:r>
          </w:p>
        </w:tc>
      </w:tr>
      <w:tr w:rsidR="00344140" w14:paraId="26B478C0" w14:textId="77777777" w:rsidTr="00171EF5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281EE2" w14:textId="290721D9" w:rsidR="00344140" w:rsidRDefault="00306AE5">
            <w:pP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Latente</w:t>
            </w:r>
            <w:proofErr w:type="spellEnd"/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3587C3" w14:textId="77777777" w:rsidR="00344140" w:rsidRDefault="0034414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6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ED0C75" w14:textId="77777777" w:rsidR="00344140" w:rsidRDefault="0034414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.90%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03DD5D" w14:textId="77777777" w:rsidR="00344140" w:rsidRDefault="0034414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336B3" w14:textId="77777777" w:rsidR="00344140" w:rsidRDefault="00344140">
            <w:pP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E66756" w14:textId="77777777" w:rsidR="00344140" w:rsidRDefault="0034414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6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154994" w14:textId="77777777" w:rsidR="00344140" w:rsidRDefault="0034414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.90%</w:t>
            </w:r>
          </w:p>
        </w:tc>
      </w:tr>
      <w:tr w:rsidR="00344140" w14:paraId="19A389AE" w14:textId="77777777" w:rsidTr="00171EF5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892A40" w14:textId="537D6049" w:rsidR="00344140" w:rsidRDefault="00344140">
            <w:pPr>
              <w:spacing w:before="100" w:after="100"/>
              <w:ind w:left="100" w:right="100"/>
            </w:pPr>
            <w:proofErr w:type="spellStart"/>
            <w:r>
              <w:t>Tardia</w:t>
            </w:r>
            <w:proofErr w:type="spellEnd"/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26C48C" w14:textId="77777777" w:rsidR="00344140" w:rsidRDefault="0034414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7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AE8574" w14:textId="77777777" w:rsidR="00344140" w:rsidRDefault="0034414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.95%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42B24B" w14:textId="77777777" w:rsidR="00344140" w:rsidRDefault="0034414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698A80" w14:textId="77777777" w:rsidR="00344140" w:rsidRDefault="0034414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3.33%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F3197C" w14:textId="77777777" w:rsidR="00344140" w:rsidRDefault="0034414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9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08F4C8" w14:textId="77777777" w:rsidR="00344140" w:rsidRDefault="0034414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0.99%</w:t>
            </w:r>
          </w:p>
        </w:tc>
      </w:tr>
      <w:tr w:rsidR="00344140" w14:paraId="38D448E2" w14:textId="77777777" w:rsidTr="00171EF5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35642B5" w14:textId="77777777" w:rsidR="00344140" w:rsidRDefault="0034414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49F2D8" w14:textId="77777777" w:rsidR="00344140" w:rsidRDefault="0034414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56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63E450" w14:textId="192F27B7" w:rsidR="00344140" w:rsidRDefault="0034414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0%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3A9B8B" w14:textId="77777777" w:rsidR="00344140" w:rsidRDefault="0034414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077BA9" w14:textId="77777777" w:rsidR="00344140" w:rsidRDefault="0034414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4.44%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1FD08B" w14:textId="77777777" w:rsidR="00344140" w:rsidRDefault="0034414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4C3D30" w14:textId="77777777" w:rsidR="00344140" w:rsidRDefault="0034414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9.30%</w:t>
            </w:r>
          </w:p>
        </w:tc>
      </w:tr>
    </w:tbl>
    <w:p w14:paraId="4A1B161B" w14:textId="4A8BAC1A" w:rsidR="00171EF5" w:rsidRDefault="00306AE5" w:rsidP="00935C35">
      <w:pPr>
        <w:rPr>
          <w:i/>
          <w:iCs/>
          <w:sz w:val="20"/>
          <w:szCs w:val="20"/>
        </w:rPr>
      </w:pPr>
      <w:proofErr w:type="spellStart"/>
      <w:r>
        <w:rPr>
          <w:i/>
          <w:iCs/>
          <w:sz w:val="20"/>
          <w:szCs w:val="20"/>
        </w:rPr>
        <w:t>Tabla</w:t>
      </w:r>
      <w:proofErr w:type="spellEnd"/>
      <w:r>
        <w:rPr>
          <w:i/>
          <w:iCs/>
          <w:sz w:val="20"/>
          <w:szCs w:val="20"/>
        </w:rPr>
        <w:t xml:space="preserve"> de </w:t>
      </w:r>
      <w:proofErr w:type="spellStart"/>
      <w:r>
        <w:rPr>
          <w:i/>
          <w:iCs/>
          <w:sz w:val="20"/>
          <w:szCs w:val="20"/>
        </w:rPr>
        <w:t>detalle</w:t>
      </w:r>
      <w:proofErr w:type="spellEnd"/>
      <w:r>
        <w:rPr>
          <w:i/>
          <w:iCs/>
          <w:sz w:val="20"/>
          <w:szCs w:val="20"/>
        </w:rPr>
        <w:t xml:space="preserve"> para </w:t>
      </w:r>
      <w:proofErr w:type="spellStart"/>
      <w:r>
        <w:rPr>
          <w:i/>
          <w:iCs/>
          <w:sz w:val="20"/>
          <w:szCs w:val="20"/>
        </w:rPr>
        <w:t>Sifilis</w:t>
      </w:r>
      <w:proofErr w:type="spellEnd"/>
    </w:p>
    <w:p w14:paraId="0A9E0AEC" w14:textId="6C15A3D9" w:rsidR="00171EF5" w:rsidRDefault="00171EF5" w:rsidP="00935C35">
      <w:pPr>
        <w:rPr>
          <w:i/>
          <w:iCs/>
          <w:sz w:val="20"/>
          <w:szCs w:val="20"/>
        </w:rPr>
      </w:pPr>
    </w:p>
    <w:p w14:paraId="153BAACE" w14:textId="77777777" w:rsidR="00171EF5" w:rsidRDefault="00171EF5" w:rsidP="00935C35">
      <w:pPr>
        <w:rPr>
          <w:i/>
          <w:iCs/>
          <w:sz w:val="20"/>
          <w:szCs w:val="20"/>
        </w:rPr>
      </w:pPr>
    </w:p>
    <w:p w14:paraId="4A20B907" w14:textId="4020C11F" w:rsidR="00935C35" w:rsidRPr="00935C35" w:rsidRDefault="00935C35" w:rsidP="00935C35">
      <w:pPr>
        <w:rPr>
          <w:i/>
          <w:iCs/>
          <w:sz w:val="20"/>
          <w:szCs w:val="20"/>
        </w:rPr>
      </w:pPr>
      <w:proofErr w:type="spellStart"/>
      <w:r w:rsidRPr="00935C35">
        <w:rPr>
          <w:i/>
          <w:iCs/>
          <w:sz w:val="20"/>
          <w:szCs w:val="20"/>
        </w:rPr>
        <w:t>Nota</w:t>
      </w:r>
      <w:proofErr w:type="spellEnd"/>
      <w:r w:rsidRPr="00935C35">
        <w:rPr>
          <w:i/>
          <w:iCs/>
          <w:sz w:val="20"/>
          <w:szCs w:val="20"/>
        </w:rPr>
        <w:t xml:space="preserve">: para </w:t>
      </w:r>
      <w:proofErr w:type="spellStart"/>
      <w:r w:rsidRPr="00935C35">
        <w:rPr>
          <w:i/>
          <w:iCs/>
          <w:sz w:val="20"/>
          <w:szCs w:val="20"/>
        </w:rPr>
        <w:t>sífilis</w:t>
      </w:r>
      <w:proofErr w:type="spellEnd"/>
      <w:r w:rsidRPr="00935C35">
        <w:rPr>
          <w:i/>
          <w:iCs/>
          <w:sz w:val="20"/>
          <w:szCs w:val="20"/>
        </w:rPr>
        <w:t xml:space="preserve">, Hep </w:t>
      </w:r>
      <w:proofErr w:type="spellStart"/>
      <w:r w:rsidRPr="00935C35">
        <w:rPr>
          <w:i/>
          <w:iCs/>
          <w:sz w:val="20"/>
          <w:szCs w:val="20"/>
        </w:rPr>
        <w:t>B y</w:t>
      </w:r>
      <w:proofErr w:type="spellEnd"/>
      <w:r w:rsidRPr="00935C35">
        <w:rPr>
          <w:i/>
          <w:iCs/>
          <w:sz w:val="20"/>
          <w:szCs w:val="20"/>
        </w:rPr>
        <w:t xml:space="preserve"> Hep C se </w:t>
      </w:r>
      <w:proofErr w:type="spellStart"/>
      <w:r w:rsidRPr="00935C35">
        <w:rPr>
          <w:i/>
          <w:iCs/>
          <w:sz w:val="20"/>
          <w:szCs w:val="20"/>
        </w:rPr>
        <w:t>tomaron</w:t>
      </w:r>
      <w:proofErr w:type="spellEnd"/>
      <w:r w:rsidRPr="00935C35">
        <w:rPr>
          <w:i/>
          <w:iCs/>
          <w:sz w:val="20"/>
          <w:szCs w:val="20"/>
        </w:rPr>
        <w:t xml:space="preserve"> de </w:t>
      </w:r>
      <w:proofErr w:type="spellStart"/>
      <w:r w:rsidRPr="00935C35">
        <w:rPr>
          <w:i/>
          <w:iCs/>
          <w:sz w:val="20"/>
          <w:szCs w:val="20"/>
        </w:rPr>
        <w:t>resultados</w:t>
      </w:r>
      <w:proofErr w:type="spellEnd"/>
      <w:r w:rsidRPr="00935C35">
        <w:rPr>
          <w:i/>
          <w:iCs/>
          <w:sz w:val="20"/>
          <w:szCs w:val="20"/>
        </w:rPr>
        <w:t xml:space="preserve"> de </w:t>
      </w:r>
      <w:proofErr w:type="spellStart"/>
      <w:r w:rsidRPr="00935C35">
        <w:rPr>
          <w:i/>
          <w:iCs/>
          <w:sz w:val="20"/>
          <w:szCs w:val="20"/>
        </w:rPr>
        <w:t>pruebas</w:t>
      </w:r>
      <w:proofErr w:type="spellEnd"/>
      <w:r w:rsidRPr="00935C35">
        <w:rPr>
          <w:i/>
          <w:iCs/>
          <w:sz w:val="20"/>
          <w:szCs w:val="20"/>
        </w:rPr>
        <w:t xml:space="preserve"> </w:t>
      </w:r>
      <w:proofErr w:type="spellStart"/>
      <w:r w:rsidRPr="00935C35">
        <w:rPr>
          <w:i/>
          <w:iCs/>
          <w:sz w:val="20"/>
          <w:szCs w:val="20"/>
        </w:rPr>
        <w:t>rápidas</w:t>
      </w:r>
      <w:proofErr w:type="spellEnd"/>
      <w:r w:rsidRPr="00935C35">
        <w:rPr>
          <w:i/>
          <w:iCs/>
          <w:sz w:val="20"/>
          <w:szCs w:val="20"/>
        </w:rPr>
        <w:t xml:space="preserve">; </w:t>
      </w:r>
      <w:proofErr w:type="spellStart"/>
      <w:r w:rsidRPr="00935C35">
        <w:rPr>
          <w:i/>
          <w:iCs/>
          <w:sz w:val="20"/>
          <w:szCs w:val="20"/>
        </w:rPr>
        <w:t>clamidia</w:t>
      </w:r>
      <w:proofErr w:type="spellEnd"/>
      <w:r w:rsidRPr="00935C35">
        <w:rPr>
          <w:i/>
          <w:iCs/>
          <w:sz w:val="20"/>
          <w:szCs w:val="20"/>
        </w:rPr>
        <w:t xml:space="preserve"> y </w:t>
      </w:r>
      <w:proofErr w:type="spellStart"/>
      <w:r w:rsidRPr="00935C35">
        <w:rPr>
          <w:i/>
          <w:iCs/>
          <w:sz w:val="20"/>
          <w:szCs w:val="20"/>
        </w:rPr>
        <w:t>gonorrea</w:t>
      </w:r>
      <w:proofErr w:type="spellEnd"/>
      <w:r w:rsidRPr="00935C35">
        <w:rPr>
          <w:i/>
          <w:iCs/>
          <w:sz w:val="20"/>
          <w:szCs w:val="20"/>
        </w:rPr>
        <w:t xml:space="preserve"> se </w:t>
      </w:r>
      <w:proofErr w:type="spellStart"/>
      <w:r w:rsidRPr="00935C35">
        <w:rPr>
          <w:i/>
          <w:iCs/>
          <w:sz w:val="20"/>
          <w:szCs w:val="20"/>
        </w:rPr>
        <w:t>tomaron</w:t>
      </w:r>
      <w:proofErr w:type="spellEnd"/>
      <w:r w:rsidRPr="00935C35">
        <w:rPr>
          <w:i/>
          <w:iCs/>
          <w:sz w:val="20"/>
          <w:szCs w:val="20"/>
        </w:rPr>
        <w:t xml:space="preserve"> de </w:t>
      </w:r>
      <w:proofErr w:type="spellStart"/>
      <w:r w:rsidRPr="00935C35">
        <w:rPr>
          <w:i/>
          <w:iCs/>
          <w:sz w:val="20"/>
          <w:szCs w:val="20"/>
        </w:rPr>
        <w:t>síntomas</w:t>
      </w:r>
      <w:proofErr w:type="spellEnd"/>
      <w:r w:rsidRPr="00935C35">
        <w:rPr>
          <w:i/>
          <w:iCs/>
          <w:sz w:val="20"/>
          <w:szCs w:val="20"/>
        </w:rPr>
        <w:t xml:space="preserve"> </w:t>
      </w:r>
      <w:proofErr w:type="spellStart"/>
      <w:r w:rsidRPr="00935C35">
        <w:rPr>
          <w:i/>
          <w:iCs/>
          <w:sz w:val="20"/>
          <w:szCs w:val="20"/>
        </w:rPr>
        <w:t>sindrómicos</w:t>
      </w:r>
      <w:proofErr w:type="spellEnd"/>
      <w:r w:rsidRPr="00935C35">
        <w:rPr>
          <w:i/>
          <w:iCs/>
          <w:sz w:val="20"/>
          <w:szCs w:val="20"/>
        </w:rPr>
        <w:t xml:space="preserve"> </w:t>
      </w:r>
      <w:proofErr w:type="spellStart"/>
      <w:r w:rsidRPr="00935C35">
        <w:rPr>
          <w:i/>
          <w:iCs/>
          <w:sz w:val="20"/>
          <w:szCs w:val="20"/>
        </w:rPr>
        <w:t>reportados</w:t>
      </w:r>
      <w:proofErr w:type="spellEnd"/>
      <w:r w:rsidRPr="00935C35">
        <w:rPr>
          <w:i/>
          <w:iCs/>
          <w:sz w:val="20"/>
          <w:szCs w:val="20"/>
        </w:rPr>
        <w:t xml:space="preserve"> al </w:t>
      </w:r>
      <w:proofErr w:type="spellStart"/>
      <w:r w:rsidRPr="00935C35">
        <w:rPr>
          <w:i/>
          <w:iCs/>
          <w:sz w:val="20"/>
          <w:szCs w:val="20"/>
        </w:rPr>
        <w:t>médico</w:t>
      </w:r>
      <w:proofErr w:type="spellEnd"/>
      <w:r w:rsidRPr="00935C35">
        <w:rPr>
          <w:i/>
          <w:iCs/>
          <w:sz w:val="20"/>
          <w:szCs w:val="20"/>
        </w:rPr>
        <w:t xml:space="preserve"> </w:t>
      </w:r>
      <w:proofErr w:type="spellStart"/>
      <w:r w:rsidRPr="00935C35">
        <w:rPr>
          <w:i/>
          <w:iCs/>
          <w:sz w:val="20"/>
          <w:szCs w:val="20"/>
        </w:rPr>
        <w:t>consultante</w:t>
      </w:r>
      <w:proofErr w:type="spellEnd"/>
      <w:r w:rsidRPr="00935C35">
        <w:rPr>
          <w:i/>
          <w:iCs/>
          <w:sz w:val="20"/>
          <w:szCs w:val="20"/>
        </w:rPr>
        <w:t>.</w:t>
      </w:r>
    </w:p>
    <w:p w14:paraId="1AADA7AD" w14:textId="52C24F1D" w:rsidR="00DF77FB" w:rsidRDefault="00260591" w:rsidP="00935C35">
      <w:pPr>
        <w:pStyle w:val="Ttulo3"/>
        <w:ind w:left="284"/>
      </w:pPr>
      <w:r>
        <w:t xml:space="preserve">1.6 </w:t>
      </w:r>
      <w:proofErr w:type="spellStart"/>
      <w:r w:rsidR="00676765" w:rsidRPr="00676765">
        <w:t>Numero</w:t>
      </w:r>
      <w:proofErr w:type="spellEnd"/>
      <w:r w:rsidR="00676765" w:rsidRPr="00676765">
        <w:t xml:space="preserve"> y % de personas que </w:t>
      </w:r>
      <w:proofErr w:type="spellStart"/>
      <w:r w:rsidR="00676765" w:rsidRPr="00676765">
        <w:t>asistieron</w:t>
      </w:r>
      <w:proofErr w:type="spellEnd"/>
      <w:r w:rsidR="00676765" w:rsidRPr="00676765">
        <w:t xml:space="preserve"> a la </w:t>
      </w:r>
      <w:proofErr w:type="spellStart"/>
      <w:r w:rsidR="00676765" w:rsidRPr="00676765">
        <w:t>primera</w:t>
      </w:r>
      <w:proofErr w:type="spellEnd"/>
      <w:r w:rsidR="00676765" w:rsidRPr="00676765">
        <w:t xml:space="preserve"> </w:t>
      </w:r>
      <w:proofErr w:type="spellStart"/>
      <w:r w:rsidR="00676765" w:rsidRPr="00676765">
        <w:t>cita</w:t>
      </w:r>
      <w:proofErr w:type="spellEnd"/>
      <w:r w:rsidR="00676765" w:rsidRPr="00676765">
        <w:t xml:space="preserve"> de control del primer </w:t>
      </w:r>
      <w:proofErr w:type="spellStart"/>
      <w:r w:rsidR="00676765" w:rsidRPr="00676765">
        <w:t>mes</w:t>
      </w:r>
      <w:proofErr w:type="spellEnd"/>
    </w:p>
    <w:p w14:paraId="28793E56" w14:textId="3B1568FA" w:rsidR="00676765" w:rsidRDefault="00676765" w:rsidP="00676765">
      <w:pPr>
        <w:pStyle w:val="Textoindependiente"/>
      </w:pPr>
      <w:r>
        <w:t xml:space="preserve">                                                   </w:t>
      </w:r>
      <w:proofErr w:type="spellStart"/>
      <w:r>
        <w:t>Asistentes</w:t>
      </w:r>
      <w:proofErr w:type="spellEnd"/>
      <w:r>
        <w:t xml:space="preserve"> a los 30 </w:t>
      </w:r>
      <w:proofErr w:type="spellStart"/>
      <w:r>
        <w:t>dias</w:t>
      </w:r>
      <w:proofErr w:type="spellEnd"/>
      <w:r>
        <w:t xml:space="preserve"> / 546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843"/>
        <w:gridCol w:w="610"/>
        <w:gridCol w:w="750"/>
        <w:gridCol w:w="393"/>
        <w:gridCol w:w="706"/>
        <w:gridCol w:w="650"/>
        <w:gridCol w:w="494"/>
        <w:gridCol w:w="806"/>
        <w:gridCol w:w="650"/>
        <w:gridCol w:w="494"/>
      </w:tblGrid>
      <w:tr w:rsidR="00935C35" w14:paraId="48A0E31B" w14:textId="77777777" w:rsidTr="003A67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670CA" w14:textId="77777777" w:rsidR="00935C35" w:rsidRDefault="00935C35" w:rsidP="003A67F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Rango</w:t>
            </w:r>
          </w:p>
        </w:tc>
        <w:tc>
          <w:tcPr>
            <w:tcW w:w="0" w:type="auto"/>
            <w:gridSpan w:val="3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1BEBD" w14:textId="3736D92D" w:rsidR="00935C35" w:rsidRDefault="00935C35" w:rsidP="003A67F0">
            <w:pPr>
              <w:spacing w:before="100" w:after="100"/>
              <w:ind w:right="10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HSH</w:t>
            </w:r>
          </w:p>
        </w:tc>
        <w:tc>
          <w:tcPr>
            <w:tcW w:w="0" w:type="auto"/>
            <w:gridSpan w:val="3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231F2BD5" w14:textId="1E1F53A5" w:rsidR="00935C35" w:rsidRDefault="00935C35" w:rsidP="00935C35">
            <w:pPr>
              <w:spacing w:before="100" w:after="100"/>
              <w:ind w:right="10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Trans</w:t>
            </w:r>
          </w:p>
        </w:tc>
        <w:tc>
          <w:tcPr>
            <w:tcW w:w="0" w:type="auto"/>
            <w:gridSpan w:val="3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7DE155AE" w14:textId="196275E1" w:rsidR="00935C35" w:rsidRDefault="00935C35" w:rsidP="003A67F0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Total</w:t>
            </w:r>
          </w:p>
        </w:tc>
      </w:tr>
      <w:tr w:rsidR="00935C35" w14:paraId="34F3FE7A" w14:textId="77777777" w:rsidTr="003A67F0">
        <w:trPr>
          <w:cantSplit/>
          <w:jc w:val="center"/>
        </w:trPr>
        <w:tc>
          <w:tcPr>
            <w:tcW w:w="0" w:type="auto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5560D" w14:textId="77777777" w:rsidR="00935C35" w:rsidRDefault="00935C35" w:rsidP="003A67F0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3295C" w14:textId="77777777" w:rsidR="00935C35" w:rsidRDefault="00935C35" w:rsidP="003A67F0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um</w:t>
            </w:r>
          </w:p>
        </w:tc>
        <w:tc>
          <w:tcPr>
            <w:tcW w:w="0" w:type="auto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71C672D4" w14:textId="77777777" w:rsidR="00935C35" w:rsidRDefault="00935C35" w:rsidP="003A67F0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en</w:t>
            </w:r>
          </w:p>
        </w:tc>
        <w:tc>
          <w:tcPr>
            <w:tcW w:w="0" w:type="auto"/>
            <w:tcBorders>
              <w:left w:val="single" w:sz="8" w:space="0" w:color="666666"/>
              <w:bottom w:val="single" w:sz="8" w:space="0" w:color="666666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028FF" w14:textId="77777777" w:rsidR="00935C35" w:rsidRDefault="00935C35" w:rsidP="003A67F0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%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03A1B3C1" w14:textId="77777777" w:rsidR="00935C35" w:rsidRDefault="00935C35" w:rsidP="003A67F0">
            <w:pPr>
              <w:spacing w:before="100" w:after="100"/>
              <w:ind w:right="10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um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6D79A2EA" w14:textId="77777777" w:rsidR="00935C35" w:rsidRDefault="00935C35" w:rsidP="003A67F0">
            <w:pPr>
              <w:spacing w:before="100" w:after="100"/>
              <w:ind w:right="10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en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  <w:vAlign w:val="center"/>
          </w:tcPr>
          <w:p w14:paraId="6E6BE6DD" w14:textId="77777777" w:rsidR="00935C35" w:rsidRDefault="00935C35" w:rsidP="003A67F0">
            <w:pPr>
              <w:spacing w:before="100" w:after="100"/>
              <w:ind w:right="10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%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3C848FDE" w14:textId="77777777" w:rsidR="00935C35" w:rsidRDefault="00935C35" w:rsidP="003A67F0">
            <w:pP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um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448FFA8F" w14:textId="77777777" w:rsidR="00935C35" w:rsidRDefault="00935C35" w:rsidP="003A67F0">
            <w:pPr>
              <w:spacing w:before="100" w:after="100"/>
              <w:ind w:right="10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den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628C21A7" w14:textId="77777777" w:rsidR="00935C35" w:rsidRDefault="00935C35" w:rsidP="003A67F0">
            <w:pPr>
              <w:spacing w:before="100" w:after="100"/>
              <w:ind w:right="10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%</w:t>
            </w:r>
          </w:p>
        </w:tc>
      </w:tr>
      <w:tr w:rsidR="00935C35" w14:paraId="06F85DCB" w14:textId="77777777" w:rsidTr="003A67F0">
        <w:trPr>
          <w:cantSplit/>
          <w:jc w:val="center"/>
        </w:trPr>
        <w:tc>
          <w:tcPr>
            <w:tcW w:w="0" w:type="auto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65D00" w14:textId="77777777" w:rsidR="00935C35" w:rsidRDefault="00935C35" w:rsidP="003A67F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8-19</w:t>
            </w:r>
          </w:p>
        </w:tc>
        <w:tc>
          <w:tcPr>
            <w:tcW w:w="0" w:type="auto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A71D6" w14:textId="77777777" w:rsidR="00935C35" w:rsidRDefault="00935C35" w:rsidP="003A67F0">
            <w:pP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394DF85B" w14:textId="77777777" w:rsidR="00935C35" w:rsidRDefault="00935C35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D9E2F" w14:textId="77777777" w:rsidR="00935C35" w:rsidRDefault="00935C35" w:rsidP="003A67F0">
            <w:pP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79EA7D30" w14:textId="77777777" w:rsidR="00935C35" w:rsidRDefault="00935C35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33D18E0E" w14:textId="77777777" w:rsidR="00935C35" w:rsidRDefault="00935C35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09436D0E" w14:textId="77777777" w:rsidR="00935C35" w:rsidRDefault="00935C35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7ABB6DE0" w14:textId="77777777" w:rsidR="00935C35" w:rsidRDefault="00935C35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037328A2" w14:textId="77777777" w:rsidR="00935C35" w:rsidRDefault="00935C35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73EA84DF" w14:textId="77777777" w:rsidR="00935C35" w:rsidRDefault="00935C35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935C35" w14:paraId="2E51D200" w14:textId="77777777" w:rsidTr="003A67F0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2F51D" w14:textId="77777777" w:rsidR="00935C35" w:rsidRDefault="00935C35" w:rsidP="003A67F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-24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20E23" w14:textId="77777777" w:rsidR="00935C35" w:rsidRDefault="00935C35" w:rsidP="003A67F0">
            <w:pP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53151BD2" w14:textId="77777777" w:rsidR="00935C35" w:rsidRDefault="00935C35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93B17" w14:textId="77777777" w:rsidR="00935C35" w:rsidRDefault="00935C35" w:rsidP="003A67F0">
            <w:pP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07BCC3D1" w14:textId="77777777" w:rsidR="00935C35" w:rsidRDefault="00935C35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6FB0D01C" w14:textId="77777777" w:rsidR="00935C35" w:rsidRDefault="00935C35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6D2CC24C" w14:textId="77777777" w:rsidR="00935C35" w:rsidRDefault="00935C35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6926CED3" w14:textId="77777777" w:rsidR="00935C35" w:rsidRDefault="00935C35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10D9602D" w14:textId="77777777" w:rsidR="00935C35" w:rsidRDefault="00935C35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7E4B6AEC" w14:textId="77777777" w:rsidR="00935C35" w:rsidRDefault="00935C35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935C35" w14:paraId="2A07C509" w14:textId="77777777" w:rsidTr="003A67F0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223FE" w14:textId="77777777" w:rsidR="00935C35" w:rsidRDefault="00935C35" w:rsidP="003A67F0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-49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B8085" w14:textId="77777777" w:rsidR="00935C35" w:rsidRDefault="00935C35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105E3F78" w14:textId="77777777" w:rsidR="00935C35" w:rsidRDefault="00935C35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58735" w14:textId="77777777" w:rsidR="00935C35" w:rsidRDefault="00935C35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7110C0F6" w14:textId="77777777" w:rsidR="00935C35" w:rsidRDefault="00935C35" w:rsidP="003A67F0">
            <w:pPr>
              <w:spacing w:before="100" w:after="100"/>
              <w:ind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2AC78CDD" w14:textId="77777777" w:rsidR="00935C35" w:rsidRDefault="00935C35" w:rsidP="003A67F0">
            <w:pPr>
              <w:spacing w:before="100" w:after="100"/>
              <w:ind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4473B88D" w14:textId="77777777" w:rsidR="00935C35" w:rsidRDefault="00935C35" w:rsidP="003A67F0">
            <w:pPr>
              <w:spacing w:before="100" w:after="100"/>
              <w:ind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267BD0E4" w14:textId="77777777" w:rsidR="00935C35" w:rsidRDefault="00935C35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7709823B" w14:textId="77777777" w:rsidR="00935C35" w:rsidRDefault="00935C35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42D6159B" w14:textId="77777777" w:rsidR="00935C35" w:rsidRDefault="00935C35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935C35" w14:paraId="24B48B43" w14:textId="77777777" w:rsidTr="003A67F0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EA910" w14:textId="77777777" w:rsidR="00935C35" w:rsidRDefault="00935C35" w:rsidP="003A67F0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0-120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88688" w14:textId="77777777" w:rsidR="00935C35" w:rsidRDefault="00935C35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7F5DE053" w14:textId="77777777" w:rsidR="00935C35" w:rsidRDefault="00935C35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3D6F3" w14:textId="77777777" w:rsidR="00935C35" w:rsidRDefault="00935C35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2A09F96D" w14:textId="77777777" w:rsidR="00935C35" w:rsidRDefault="00935C35" w:rsidP="003A67F0">
            <w:pPr>
              <w:spacing w:before="100" w:after="100"/>
              <w:ind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5BB29992" w14:textId="77777777" w:rsidR="00935C35" w:rsidRDefault="00935C35" w:rsidP="003A67F0">
            <w:pPr>
              <w:spacing w:before="100" w:after="100"/>
              <w:ind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6DBA611C" w14:textId="77777777" w:rsidR="00935C35" w:rsidRDefault="00935C35" w:rsidP="003A67F0">
            <w:pPr>
              <w:spacing w:before="100" w:after="100"/>
              <w:ind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222C5EAB" w14:textId="77777777" w:rsidR="00935C35" w:rsidRDefault="00935C35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1B388464" w14:textId="77777777" w:rsidR="00935C35" w:rsidRDefault="00935C35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623BA1A1" w14:textId="77777777" w:rsidR="00935C35" w:rsidRDefault="00935C35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  <w:tr w:rsidR="00935C35" w14:paraId="59970CE2" w14:textId="77777777" w:rsidTr="003A67F0">
        <w:trPr>
          <w:cantSplit/>
          <w:jc w:val="center"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F40CA" w14:textId="77777777" w:rsidR="00935C35" w:rsidRDefault="00935C35" w:rsidP="003A67F0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548BF" w14:textId="77777777" w:rsidR="00935C35" w:rsidRDefault="00935C35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4274862D" w14:textId="77777777" w:rsidR="00935C35" w:rsidRDefault="00935C35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C4E6F" w14:textId="77777777" w:rsidR="00935C35" w:rsidRDefault="00935C35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0969A2E3" w14:textId="77777777" w:rsidR="00935C35" w:rsidRDefault="00935C35" w:rsidP="003A67F0">
            <w:pPr>
              <w:spacing w:before="100" w:after="100"/>
              <w:ind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349A9889" w14:textId="77777777" w:rsidR="00935C35" w:rsidRDefault="00935C35" w:rsidP="003A67F0">
            <w:pPr>
              <w:spacing w:before="100" w:after="100"/>
              <w:ind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29DA90D8" w14:textId="77777777" w:rsidR="00935C35" w:rsidRDefault="00935C35" w:rsidP="003A67F0">
            <w:pPr>
              <w:spacing w:before="100" w:after="100"/>
              <w:ind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  <w:vAlign w:val="center"/>
          </w:tcPr>
          <w:p w14:paraId="40F3767A" w14:textId="77777777" w:rsidR="00935C35" w:rsidRDefault="00935C35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4" w:space="0" w:color="auto"/>
            </w:tcBorders>
            <w:shd w:val="clear" w:color="auto" w:fill="FFFFFF"/>
          </w:tcPr>
          <w:p w14:paraId="5714EF26" w14:textId="77777777" w:rsidR="00935C35" w:rsidRDefault="00935C35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single" w:sz="4" w:space="0" w:color="auto"/>
              <w:bottom w:val="single" w:sz="8" w:space="0" w:color="666666"/>
              <w:right w:val="single" w:sz="8" w:space="0" w:color="666666"/>
            </w:tcBorders>
            <w:shd w:val="clear" w:color="auto" w:fill="FFFFFF"/>
          </w:tcPr>
          <w:p w14:paraId="592773EC" w14:textId="77777777" w:rsidR="00935C35" w:rsidRDefault="00935C35" w:rsidP="003A67F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</w:p>
        </w:tc>
      </w:tr>
    </w:tbl>
    <w:p w14:paraId="4EF12B03" w14:textId="1128AF4D" w:rsidR="00676765" w:rsidRPr="00676765" w:rsidRDefault="0063021C" w:rsidP="0063021C">
      <w:pPr>
        <w:pStyle w:val="Subttulo"/>
        <w:jc w:val="left"/>
      </w:pPr>
      <w:r>
        <w:t xml:space="preserve">1.7 </w:t>
      </w:r>
      <w:proofErr w:type="spellStart"/>
      <w:r w:rsidRPr="0063021C">
        <w:t>N</w:t>
      </w:r>
      <w:r>
        <w:t>ú</w:t>
      </w:r>
      <w:r w:rsidRPr="0063021C">
        <w:t>mero</w:t>
      </w:r>
      <w:proofErr w:type="spellEnd"/>
      <w:r w:rsidRPr="0063021C">
        <w:t xml:space="preserve"> y % de personas que </w:t>
      </w:r>
      <w:proofErr w:type="spellStart"/>
      <w:r w:rsidRPr="0063021C">
        <w:t>tuvieron</w:t>
      </w:r>
      <w:proofErr w:type="spellEnd"/>
      <w:r w:rsidRPr="0063021C">
        <w:t xml:space="preserve"> </w:t>
      </w:r>
      <w:proofErr w:type="spellStart"/>
      <w:r w:rsidRPr="0063021C">
        <w:t>alteración</w:t>
      </w:r>
      <w:proofErr w:type="spellEnd"/>
      <w:r w:rsidRPr="0063021C">
        <w:t xml:space="preserve"> de </w:t>
      </w:r>
      <w:proofErr w:type="spellStart"/>
      <w:r w:rsidRPr="0063021C">
        <w:t>alguno</w:t>
      </w:r>
      <w:proofErr w:type="spellEnd"/>
      <w:r w:rsidRPr="0063021C">
        <w:t xml:space="preserve"> de sus </w:t>
      </w:r>
      <w:proofErr w:type="spellStart"/>
      <w:r w:rsidRPr="0063021C">
        <w:t>exámenes</w:t>
      </w:r>
      <w:proofErr w:type="spellEnd"/>
      <w:r w:rsidRPr="0063021C">
        <w:t xml:space="preserve"> de control </w:t>
      </w:r>
      <w:proofErr w:type="spellStart"/>
      <w:r w:rsidRPr="0063021C">
        <w:t>durante</w:t>
      </w:r>
      <w:proofErr w:type="spellEnd"/>
      <w:r w:rsidRPr="0063021C">
        <w:t xml:space="preserve"> la </w:t>
      </w:r>
      <w:proofErr w:type="spellStart"/>
      <w:r w:rsidRPr="0063021C">
        <w:t>primera</w:t>
      </w:r>
      <w:proofErr w:type="spellEnd"/>
      <w:r w:rsidRPr="0063021C">
        <w:t xml:space="preserve"> </w:t>
      </w:r>
      <w:proofErr w:type="spellStart"/>
      <w:r w:rsidRPr="0063021C">
        <w:t>cita</w:t>
      </w:r>
      <w:proofErr w:type="spellEnd"/>
      <w:r w:rsidRPr="0063021C">
        <w:t xml:space="preserve"> de control del primer </w:t>
      </w:r>
      <w:proofErr w:type="spellStart"/>
      <w:r w:rsidRPr="0063021C">
        <w:t>mes</w:t>
      </w:r>
      <w:proofErr w:type="spellEnd"/>
      <w:r w:rsidRPr="0063021C">
        <w:t>. (</w:t>
      </w:r>
      <w:proofErr w:type="spellStart"/>
      <w:r w:rsidRPr="0063021C">
        <w:t>creatinina</w:t>
      </w:r>
      <w:proofErr w:type="spellEnd"/>
      <w:r w:rsidRPr="0063021C">
        <w:t xml:space="preserve"> y </w:t>
      </w:r>
      <w:proofErr w:type="spellStart"/>
      <w:r w:rsidRPr="0063021C">
        <w:t>prueba</w:t>
      </w:r>
      <w:proofErr w:type="spellEnd"/>
      <w:r w:rsidRPr="0063021C">
        <w:t xml:space="preserve"> de VIH)</w:t>
      </w:r>
      <w:bookmarkEnd w:id="0"/>
      <w:bookmarkEnd w:id="3"/>
    </w:p>
    <w:sectPr w:rsidR="00676765" w:rsidRPr="0067676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1961FB" w14:textId="77777777" w:rsidR="000840AE" w:rsidRDefault="000840AE">
      <w:pPr>
        <w:spacing w:after="0"/>
      </w:pPr>
      <w:r>
        <w:separator/>
      </w:r>
    </w:p>
  </w:endnote>
  <w:endnote w:type="continuationSeparator" w:id="0">
    <w:p w14:paraId="0DC8D335" w14:textId="77777777" w:rsidR="000840AE" w:rsidRDefault="000840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40C335" w14:textId="77777777" w:rsidR="000840AE" w:rsidRDefault="000840AE">
      <w:r>
        <w:separator/>
      </w:r>
    </w:p>
  </w:footnote>
  <w:footnote w:type="continuationSeparator" w:id="0">
    <w:p w14:paraId="6C044446" w14:textId="77777777" w:rsidR="000840AE" w:rsidRDefault="000840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41ACE9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3A7D7B47"/>
    <w:multiLevelType w:val="multilevel"/>
    <w:tmpl w:val="7864F9BA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84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0472"/>
    <w:rsid w:val="000840AE"/>
    <w:rsid w:val="00171EF5"/>
    <w:rsid w:val="0023226E"/>
    <w:rsid w:val="00255C36"/>
    <w:rsid w:val="00260591"/>
    <w:rsid w:val="00272E82"/>
    <w:rsid w:val="002A0037"/>
    <w:rsid w:val="002E23C7"/>
    <w:rsid w:val="00306AE5"/>
    <w:rsid w:val="00344140"/>
    <w:rsid w:val="003478AF"/>
    <w:rsid w:val="00415153"/>
    <w:rsid w:val="00474726"/>
    <w:rsid w:val="004D6EB7"/>
    <w:rsid w:val="004E1696"/>
    <w:rsid w:val="004E29B3"/>
    <w:rsid w:val="00527E8E"/>
    <w:rsid w:val="00590D07"/>
    <w:rsid w:val="005A3583"/>
    <w:rsid w:val="0063021C"/>
    <w:rsid w:val="00647AE0"/>
    <w:rsid w:val="00676765"/>
    <w:rsid w:val="006F12EB"/>
    <w:rsid w:val="007101DB"/>
    <w:rsid w:val="00711E68"/>
    <w:rsid w:val="0076213B"/>
    <w:rsid w:val="00784D58"/>
    <w:rsid w:val="007A43F2"/>
    <w:rsid w:val="007D2875"/>
    <w:rsid w:val="007D602B"/>
    <w:rsid w:val="007E249C"/>
    <w:rsid w:val="007E571C"/>
    <w:rsid w:val="00886DE5"/>
    <w:rsid w:val="008B5867"/>
    <w:rsid w:val="008B6622"/>
    <w:rsid w:val="008D6863"/>
    <w:rsid w:val="0090050A"/>
    <w:rsid w:val="00935C35"/>
    <w:rsid w:val="009C1533"/>
    <w:rsid w:val="009F1F2C"/>
    <w:rsid w:val="00B1267E"/>
    <w:rsid w:val="00B86B75"/>
    <w:rsid w:val="00BC48D5"/>
    <w:rsid w:val="00C35CC9"/>
    <w:rsid w:val="00C36279"/>
    <w:rsid w:val="00D00C93"/>
    <w:rsid w:val="00D43ECD"/>
    <w:rsid w:val="00D75B54"/>
    <w:rsid w:val="00DF77FB"/>
    <w:rsid w:val="00E315A3"/>
    <w:rsid w:val="00E4522B"/>
    <w:rsid w:val="00F5491F"/>
    <w:rsid w:val="00F67C7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A6591"/>
  <w15:docId w15:val="{83A7DE73-A86A-47C6-9C18-6999B98FC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35C35"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aconcuadrcula">
    <w:name w:val="Table Grid"/>
    <w:basedOn w:val="Tablanormal"/>
    <w:rsid w:val="0023226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oindependienteCar">
    <w:name w:val="Texto independiente Car"/>
    <w:basedOn w:val="Fuentedeprrafopredeter"/>
    <w:link w:val="Textoindependiente"/>
    <w:rsid w:val="00272E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213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5</Pages>
  <Words>601</Words>
  <Characters>3308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porte Final Piloto PrEP Colombia</vt:lpstr>
    </vt:vector>
  </TitlesOfParts>
  <Company/>
  <LinksUpToDate>false</LinksUpToDate>
  <CharactersWithSpaces>3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Final Piloto PrEP Colombia</dc:title>
  <dc:creator>OPS, PNUD</dc:creator>
  <cp:keywords/>
  <cp:lastModifiedBy>Felix Sebastian Rincon Tobo</cp:lastModifiedBy>
  <cp:revision>46</cp:revision>
  <dcterms:created xsi:type="dcterms:W3CDTF">2021-06-28T14:21:00Z</dcterms:created>
  <dcterms:modified xsi:type="dcterms:W3CDTF">2021-06-29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6/2021</vt:lpwstr>
  </property>
  <property fmtid="{D5CDD505-2E9C-101B-9397-08002B2CF9AE}" pid="3" name="output">
    <vt:lpwstr>word_document</vt:lpwstr>
  </property>
</Properties>
</file>